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68930" w14:textId="6D4B341C" w:rsidR="007076B1" w:rsidRDefault="00BB439D">
      <w:pPr>
        <w:widowControl w:val="0"/>
        <w:rPr>
          <w:rFonts w:ascii="Calibri" w:hAnsi="Calibri"/>
          <w:sz w:val="20"/>
          <w:lang w:val="en-GB"/>
        </w:rPr>
      </w:pPr>
      <w:r>
        <w:rPr>
          <w:noProof/>
        </w:rPr>
        <w:drawing>
          <wp:anchor distT="57150" distB="57150" distL="57150" distR="57150" simplePos="0" relativeHeight="251658240" behindDoc="0" locked="0" layoutInCell="1" allowOverlap="1" wp14:anchorId="08F0D201" wp14:editId="08FAC3A5">
            <wp:simplePos x="0" y="0"/>
            <wp:positionH relativeFrom="margin">
              <wp:posOffset>1447800</wp:posOffset>
            </wp:positionH>
            <wp:positionV relativeFrom="paragraph">
              <wp:posOffset>0</wp:posOffset>
            </wp:positionV>
            <wp:extent cx="3459600" cy="5364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600" cy="5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1DB2">
        <w:fldChar w:fldCharType="begin"/>
      </w:r>
      <w:r w:rsidR="00ED1DB2">
        <w:instrText xml:space="preserve"> SEQ CHAPTER \h \r 1</w:instrText>
      </w:r>
      <w:r w:rsidR="009E4ADF">
        <w:fldChar w:fldCharType="separate"/>
      </w:r>
      <w:r w:rsidR="00ED1DB2">
        <w:fldChar w:fldCharType="end"/>
      </w:r>
    </w:p>
    <w:p w14:paraId="32D9B96D" w14:textId="3887BC5E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65AB4CE8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77B256F7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0FBF3725" w14:textId="77777777" w:rsidR="007076B1" w:rsidRDefault="00ED1DB2">
      <w:pPr>
        <w:widowControl w:val="0"/>
        <w:jc w:val="both"/>
        <w:rPr>
          <w:rFonts w:ascii="Calibri" w:hAnsi="Calibri"/>
          <w:sz w:val="20"/>
          <w:lang w:val="en-GB"/>
        </w:rPr>
      </w:pPr>
      <w:r>
        <w:rPr>
          <w:rFonts w:ascii="Calibri" w:hAnsi="Calibri"/>
          <w:sz w:val="20"/>
          <w:lang w:val="en-GB"/>
        </w:rPr>
        <w:t xml:space="preserve">The purpose of this questionnaire is to assist you to decide whether you need a </w:t>
      </w:r>
      <w:proofErr w:type="gramStart"/>
      <w:r>
        <w:rPr>
          <w:rFonts w:ascii="Calibri" w:hAnsi="Calibri"/>
          <w:sz w:val="20"/>
          <w:lang w:val="en-GB"/>
        </w:rPr>
        <w:t>trust based</w:t>
      </w:r>
      <w:proofErr w:type="gramEnd"/>
      <w:r>
        <w:rPr>
          <w:rFonts w:ascii="Calibri" w:hAnsi="Calibri"/>
          <w:sz w:val="20"/>
          <w:lang w:val="en-GB"/>
        </w:rPr>
        <w:t xml:space="preserve"> estate and asset protection plan or a will based estate plan, and if so to record the information needed to prepare it.  The questionnaire has been divided into 9 parts:</w:t>
      </w: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5376"/>
        <w:gridCol w:w="5377"/>
      </w:tblGrid>
      <w:tr w:rsidR="007076B1" w14:paraId="2FC289F6" w14:textId="77777777">
        <w:trPr>
          <w:cantSplit/>
          <w:trHeight w:val="252"/>
        </w:trPr>
        <w:tc>
          <w:tcPr>
            <w:tcW w:w="5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120" w:type="dxa"/>
              <w:bottom w:w="29" w:type="dxa"/>
              <w:right w:w="120" w:type="dxa"/>
            </w:tcMar>
          </w:tcPr>
          <w:p w14:paraId="35B35232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1: Our family details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120" w:type="dxa"/>
              <w:bottom w:w="29" w:type="dxa"/>
              <w:right w:w="120" w:type="dxa"/>
            </w:tcMar>
          </w:tcPr>
          <w:p w14:paraId="3B65142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2: Our objectives</w:t>
            </w:r>
          </w:p>
        </w:tc>
      </w:tr>
      <w:tr w:rsidR="007076B1" w14:paraId="5CF7D540" w14:textId="77777777">
        <w:trPr>
          <w:cantSplit/>
        </w:trPr>
        <w:tc>
          <w:tcPr>
            <w:tcW w:w="5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53376E3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3: Our beneficiaries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264B81C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4: Our wills</w:t>
            </w:r>
          </w:p>
        </w:tc>
      </w:tr>
      <w:tr w:rsidR="007076B1" w14:paraId="59E64FB6" w14:textId="77777777">
        <w:trPr>
          <w:cantSplit/>
        </w:trPr>
        <w:tc>
          <w:tcPr>
            <w:tcW w:w="5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ABCD23E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5: Our enduring powers of attorney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8DA4DC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6: Our advance health care directives</w:t>
            </w:r>
          </w:p>
        </w:tc>
      </w:tr>
      <w:tr w:rsidR="007076B1" w14:paraId="4BE1DE2F" w14:textId="77777777">
        <w:trPr>
          <w:cantSplit/>
        </w:trPr>
        <w:tc>
          <w:tcPr>
            <w:tcW w:w="5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8CEE7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 7: Our trust (for a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trust based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estate plan only)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0A4C338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8: Our financial position</w:t>
            </w:r>
          </w:p>
        </w:tc>
      </w:tr>
    </w:tbl>
    <w:p w14:paraId="33159CAC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10785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56"/>
        <w:gridCol w:w="3544"/>
        <w:gridCol w:w="3685"/>
      </w:tblGrid>
      <w:tr w:rsidR="007076B1" w14:paraId="28CB34E7" w14:textId="77777777" w:rsidTr="00BB439D">
        <w:trPr>
          <w:cantSplit/>
        </w:trPr>
        <w:tc>
          <w:tcPr>
            <w:tcW w:w="10785" w:type="dxa"/>
            <w:gridSpan w:val="3"/>
            <w:tcMar>
              <w:top w:w="56" w:type="dxa"/>
              <w:left w:w="120" w:type="dxa"/>
              <w:bottom w:w="58" w:type="dxa"/>
              <w:right w:w="120" w:type="dxa"/>
            </w:tcMar>
          </w:tcPr>
          <w:p w14:paraId="5F28517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1 Our family details</w:t>
            </w:r>
          </w:p>
        </w:tc>
      </w:tr>
      <w:tr w:rsidR="007076B1" w14:paraId="4C2A0FEB" w14:textId="77777777" w:rsidTr="00BB439D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6B94B80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ho is the estate plan being created for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D922F3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Single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 xml:space="preserve">person 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☐ A couple </w:t>
            </w:r>
          </w:p>
        </w:tc>
      </w:tr>
      <w:tr w:rsidR="007076B1" w14:paraId="4785A8E9" w14:textId="77777777" w:rsidTr="00BB439D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B19A6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re you an existing client of ours: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C7CB703" w14:textId="77777777" w:rsidR="007076B1" w:rsidRDefault="00ED1DB2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5BBC5F60" w14:textId="77777777" w:rsidTr="00BB439D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DADBCAC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re you married or in a civil union: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2BFE02" w14:textId="77777777" w:rsidR="007076B1" w:rsidRDefault="00ED1DB2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  <w:t>Date of Marriage or civil union:</w:t>
            </w:r>
          </w:p>
        </w:tc>
      </w:tr>
      <w:tr w:rsidR="007076B1" w14:paraId="58B87EBE" w14:textId="77777777" w:rsidTr="00BB439D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4A3DF1B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re you a de facto couple: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DB30AF6" w14:textId="77777777" w:rsidR="007076B1" w:rsidRDefault="00ED1DB2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  <w:t>Date you started living together:</w:t>
            </w:r>
          </w:p>
        </w:tc>
      </w:tr>
      <w:tr w:rsidR="007076B1" w14:paraId="6C9EF1E8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8E33722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FC6F3B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80573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681B26D6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8B34712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f you are a </w:t>
            </w:r>
            <w:proofErr w:type="spellStart"/>
            <w:r>
              <w:rPr>
                <w:rFonts w:ascii="Calibri" w:hAnsi="Calibri"/>
                <w:sz w:val="20"/>
                <w:lang w:val="en-GB"/>
              </w:rPr>
              <w:t>defacto</w:t>
            </w:r>
            <w:proofErr w:type="spellEnd"/>
            <w:r>
              <w:rPr>
                <w:rFonts w:ascii="Calibri" w:hAnsi="Calibri"/>
                <w:sz w:val="20"/>
                <w:lang w:val="en-GB"/>
              </w:rPr>
              <w:t xml:space="preserve"> couple: Is your new will to be made in contemplation of your marriage or civil union to your Partner (so marriage or civil union does not cancel it)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0BA45B3" w14:textId="77777777" w:rsidR="007076B1" w:rsidRDefault="00ED1DB2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10946F" w14:textId="77777777" w:rsidR="007076B1" w:rsidRDefault="00ED1DB2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Yes</w:t>
            </w:r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53CE6F57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4ADD423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Full legal name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:  (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as they are on my passport or birth certificate) (first name, middle name(s) and family name) 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BB02EF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107658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33561B04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192362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am known by the nam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134059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C7CED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587D1F24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957424C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 use another name. My </w:t>
            </w:r>
            <w:r>
              <w:rPr>
                <w:rFonts w:ascii="Calibri" w:hAnsi="Calibri"/>
                <w:sz w:val="20"/>
                <w:u w:val="single"/>
                <w:lang w:val="en-GB"/>
              </w:rPr>
              <w:t>alias</w:t>
            </w:r>
            <w:r>
              <w:rPr>
                <w:rFonts w:ascii="Calibri" w:hAnsi="Calibri"/>
                <w:sz w:val="20"/>
                <w:lang w:val="en-GB"/>
              </w:rPr>
              <w:t xml:space="preserve">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is: 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9708E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3DF8C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3AAE99EE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207AC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date of birth is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13D25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378C1C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1612EFC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54007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city of birth is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CA3FB7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9F2598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5E06E2C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8547A6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country of birth is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BE96B4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4C49DA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8EE47E8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DEF86C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am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1205E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>☐ Female</w:t>
            </w:r>
          </w:p>
          <w:p w14:paraId="6379AD7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ransgender/Non-binary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E005E5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>☐ Female</w:t>
            </w:r>
          </w:p>
          <w:p w14:paraId="7F2FD43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ransgender/Non-binary</w:t>
            </w:r>
          </w:p>
        </w:tc>
      </w:tr>
      <w:tr w:rsidR="007076B1" w14:paraId="75A2DBF8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849730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street address is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4CE0AD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F8392C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841F1B1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3DDA6B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Suburb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518A6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838708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30806012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E1D68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ity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6EF36C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216672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099BB05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7F253A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rovinc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80189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B3C3A6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678138C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A85F7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A626DD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D1C6C6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42E3414E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792B10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ost cod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19F661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B1B56F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B4FD407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34D25E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postal if different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1B3DD3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C3A801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3A5D9F56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86182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Suburb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59D46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83668C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5158C83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4B67D4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ity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F21C1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E2C506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FF77C2E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6BC324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E128C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E63E7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CFF4193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63AA7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ost cod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E900C4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32A56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EEC32E1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78354E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New Zealand IRD number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45C299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EB41DE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A21B9E3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668EDA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am resident for taxation purposes in another country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71181F" w14:textId="77777777" w:rsidR="007076B1" w:rsidRDefault="00ED1DB2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7B746E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D2836D5" w14:textId="77777777" w:rsidR="007076B1" w:rsidRDefault="00ED1DB2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ACC493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</w:tc>
      </w:tr>
      <w:tr w:rsidR="007076B1" w14:paraId="7773F2F6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AE543C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f yes overseas tax identity number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866357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41EAA3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6240B29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3CCD6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business Phon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5A133B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492BD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135E0A8B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CCE9E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mobile Phon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335293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7BF47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3582F74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C73F6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home Phon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D8222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DA2A31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CD6463F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9215DA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email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132B8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A78F18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30B83DD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351AAF1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My passport details: </w:t>
            </w:r>
          </w:p>
          <w:p w14:paraId="5F17A109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Please email us a colour pdf copy of your passport, and if you hold a New Zealand Visa a colour pdf copy of your visa. </w:t>
            </w:r>
            <w:r>
              <w:rPr>
                <w:rFonts w:ascii="Calibri" w:hAnsi="Calibri"/>
                <w:sz w:val="20"/>
                <w:lang w:val="en-GB"/>
              </w:rPr>
              <w:t>Please sign your passport if it is not signed.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889CD0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  <w:p w14:paraId="498B81E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ssport number:</w:t>
            </w:r>
          </w:p>
          <w:p w14:paraId="080428A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Expiry date: </w:t>
            </w:r>
          </w:p>
          <w:p w14:paraId="22987A6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f an overseas passport New Zealand Resident Visa details: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E9D15F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  <w:p w14:paraId="7B6170C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ssport number:</w:t>
            </w:r>
          </w:p>
          <w:p w14:paraId="6431B69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Expiry date: </w:t>
            </w:r>
          </w:p>
          <w:p w14:paraId="6237001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f an overseas passport New Zealand Resident Visa details:</w:t>
            </w:r>
          </w:p>
        </w:tc>
      </w:tr>
    </w:tbl>
    <w:p w14:paraId="1BCEABC0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10752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128D1E93" w14:textId="77777777" w:rsidTr="006146AA">
        <w:trPr>
          <w:cantSplit/>
          <w:trHeight w:val="252"/>
        </w:trPr>
        <w:tc>
          <w:tcPr>
            <w:tcW w:w="10752" w:type="dxa"/>
            <w:gridSpan w:val="3"/>
            <w:tcMar>
              <w:top w:w="29" w:type="dxa"/>
              <w:left w:w="120" w:type="dxa"/>
              <w:bottom w:w="29" w:type="dxa"/>
              <w:right w:w="120" w:type="dxa"/>
            </w:tcMar>
          </w:tcPr>
          <w:p w14:paraId="629F9EF8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2:</w:t>
            </w:r>
            <w:r>
              <w:rPr>
                <w:rFonts w:ascii="Calibri" w:hAnsi="Calibri"/>
                <w:sz w:val="20"/>
                <w:lang w:val="en-GB"/>
              </w:rPr>
              <w:t xml:space="preserve"> Our objectives:</w:t>
            </w:r>
          </w:p>
          <w:p w14:paraId="20A26F1B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hat are your estate planning objectives and family values? Under s 4 of the Trusts Act 2019 Trustees of your Estate and Trust are required to administer your Estate and Trust in a way consistent with its terms and objectives. It is therefore important that those objectives are detailed. Please identify your estate planning objectives and family values by rating them on a scale of 1 to 5 as to how important they are to you. (5 critical, 4 very important, 3 important, 2 slightly important, 1 unimportant, N/A if inapplicable). Feel free to leave blank any item you do not wish to rank.</w:t>
            </w:r>
          </w:p>
        </w:tc>
      </w:tr>
      <w:tr w:rsidR="00BB6EC9" w14:paraId="1A469BEA" w14:textId="77777777" w:rsidTr="004B2C3D">
        <w:trPr>
          <w:cantSplit/>
        </w:trPr>
        <w:tc>
          <w:tcPr>
            <w:tcW w:w="1075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5C9ED8" w14:textId="5D03AA7B" w:rsidR="00BB6EC9" w:rsidRPr="00E14113" w:rsidRDefault="00BB6EC9" w:rsidP="00BB6EC9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14113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fldChar w:fldCharType="begin"/>
            </w:r>
            <w:r w:rsidRPr="00E14113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instrText xml:space="preserve"> SEQ CHAPTER \h \r 1</w:instrText>
            </w:r>
            <w:r w:rsidRPr="00E14113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fldChar w:fldCharType="end"/>
            </w:r>
            <w:r w:rsidRPr="00E14113">
              <w:rPr>
                <w:rFonts w:asciiTheme="minorHAnsi" w:hAnsiTheme="minorHAnsi" w:cstheme="minorHAnsi"/>
                <w:sz w:val="22"/>
                <w:szCs w:val="22"/>
              </w:rPr>
              <w:t xml:space="preserve">In order to enable the Trustees to achieve the objectives of the Trust </w:t>
            </w:r>
            <w:proofErr w:type="gramStart"/>
            <w:r w:rsidRPr="00E14113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we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14113">
              <w:rPr>
                <w:rFonts w:asciiTheme="minorHAnsi" w:hAnsiTheme="minorHAnsi" w:cstheme="minorHAnsi"/>
                <w:sz w:val="22"/>
                <w:szCs w:val="22"/>
              </w:rPr>
              <w:t xml:space="preserve">wish to set ou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following </w:t>
            </w:r>
            <w:r w:rsidRPr="00E14113">
              <w:rPr>
                <w:rFonts w:asciiTheme="minorHAnsi" w:hAnsiTheme="minorHAnsi" w:cstheme="minorHAnsi"/>
                <w:sz w:val="22"/>
                <w:szCs w:val="22"/>
              </w:rPr>
              <w:t>guidelines and conditions for the Trustees as to when and how the Beneficiaries are to be assist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</w:tr>
      <w:tr w:rsidR="00BB6EC9" w14:paraId="3842E466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B845B3D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While we are alive </w:t>
            </w:r>
            <w:r>
              <w:rPr>
                <w:rFonts w:ascii="Calibri" w:hAnsi="Calibri"/>
                <w:sz w:val="20"/>
                <w:lang w:val="en-GB"/>
              </w:rPr>
              <w:t>give priority to the needs of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FAD3AB5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</w:t>
            </w:r>
          </w:p>
          <w:p w14:paraId="53B1FBDB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6E17F30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27D4022E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0B646B11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266C222D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1D67D844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33E059DB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E40664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</w:t>
            </w:r>
          </w:p>
          <w:p w14:paraId="06D61062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5D3F4236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5EDBFDD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38A4F97E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2C0423F3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35E3FE9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06A9B9A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BB6EC9" w14:paraId="52C1919A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40FC83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While we are alive</w:t>
            </w:r>
            <w:r>
              <w:rPr>
                <w:rFonts w:ascii="Calibri" w:hAnsi="Calibri"/>
                <w:sz w:val="20"/>
                <w:lang w:val="en-GB"/>
              </w:rPr>
              <w:t xml:space="preserve"> look after the welfare of the Other Primary Beneficiaries only after the welfare of the Principal Beneficiaries has been attended t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24172A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7C997D8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27725527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68398538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01B89D33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2273579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F30555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2F206C71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09ECE75F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6074E374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7F46BEF7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5819042A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BB6EC9" w14:paraId="05C73A36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6FBB2AF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After the death of the first of u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102D96F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5C6CD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BB6EC9" w14:paraId="6EE382C3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710EA81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Let my Partner live in the family home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F013C3D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1D70E726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0F60615E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7F840E57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08270C7B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5D167B5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85817B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16C52839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24A4D2B3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6233D526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7984EE84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7BBF246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BB6EC9" w14:paraId="21B6CF2E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1C77D7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et my Partner live in any holiday home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42E3677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3BEC5862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750789AE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3D39CF7F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6DDA1B91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6360811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845FDB2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00224612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3DE6E10E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5D54989F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116FFF61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10A4EA22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BB6EC9" w14:paraId="165A1EBB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D36CD5B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Partner is to be the number one priority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A711E5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20A68478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2F34A94A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124F507B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07CF34EF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332E7BC8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4F8206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1A3BD5E8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0489E1D4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38A92C8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4D1D03F7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6D2DEFE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BB6EC9" w14:paraId="28BB0EE0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3425DB9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e need new will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4125D06" w14:textId="77777777" w:rsidR="00BB6EC9" w:rsidRDefault="00BB6EC9" w:rsidP="00BB6EC9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F87685A" w14:textId="77777777" w:rsidR="00BB6EC9" w:rsidRDefault="00BB6EC9" w:rsidP="00BB6EC9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BB6EC9" w14:paraId="0A17E0B7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75584D" w14:textId="2DB98B1F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e need an enduring power of attorney as to property to avoid a Court appointed property manager if we become incapacitated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C93048" w14:textId="77777777" w:rsidR="00BB6EC9" w:rsidRDefault="00BB6EC9" w:rsidP="00BB6EC9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4DF75F" w14:textId="77777777" w:rsidR="00BB6EC9" w:rsidRDefault="00BB6EC9" w:rsidP="00BB6EC9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BB6EC9" w14:paraId="263AEA80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949D8BA" w14:textId="38C47D69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We need an enduring power of attorney as to welfare to avoid healthcare decisions </w:t>
            </w:r>
            <w:r w:rsidR="005E5944">
              <w:rPr>
                <w:rFonts w:ascii="Calibri" w:hAnsi="Calibri"/>
                <w:sz w:val="20"/>
                <w:lang w:val="en-GB"/>
              </w:rPr>
              <w:t xml:space="preserve">being </w:t>
            </w:r>
            <w:r>
              <w:rPr>
                <w:rFonts w:ascii="Calibri" w:hAnsi="Calibri"/>
                <w:sz w:val="20"/>
                <w:lang w:val="en-GB"/>
              </w:rPr>
              <w:t>made by a Court appointed person</w:t>
            </w:r>
          </w:p>
          <w:p w14:paraId="481EEDFA" w14:textId="610C227F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59C622A" w14:textId="77777777" w:rsidR="00BB6EC9" w:rsidRDefault="00BB6EC9" w:rsidP="00BB6EC9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B6ED700" w14:textId="77777777" w:rsidR="00BB6EC9" w:rsidRDefault="00BB6EC9" w:rsidP="00BB6EC9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</w:tbl>
    <w:p w14:paraId="1822DD34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3DE961B4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10752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285DA8C1" w14:textId="77777777" w:rsidTr="00D32D64">
        <w:trPr>
          <w:cantSplit/>
        </w:trPr>
        <w:tc>
          <w:tcPr>
            <w:tcW w:w="10752" w:type="dxa"/>
            <w:gridSpan w:val="3"/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56072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3: Our Beneficiaries</w:t>
            </w:r>
          </w:p>
        </w:tc>
      </w:tr>
      <w:tr w:rsidR="007076B1" w14:paraId="0503BD7C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14272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bookmarkStart w:id="0" w:name="_Hlk104235146"/>
            <w:r>
              <w:rPr>
                <w:rFonts w:ascii="Calibri" w:hAnsi="Calibri"/>
                <w:b/>
                <w:sz w:val="20"/>
                <w:lang w:val="en-GB"/>
              </w:rPr>
              <w:t>The Beneficiaries whom we want to benefit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2FDBE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2146F6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EC6AAC7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B88EE7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partner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3098A7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65D27A5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3A9DA833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9252D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children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6818F19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35B8F85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1D725A00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4A7FE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grandchildren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E1A60F1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505E016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55F1C2AD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4C162E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ther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FD0FB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C4FBADE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9C087A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2A20E391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4AC6F99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4E629789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75C2FA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669CB4B7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4CDC04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56179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75D30338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B2F6A9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2519D8D6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6BA04E6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7FEBA165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D9BAEE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2890CC13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5E5944" w14:paraId="2BB3B955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2170532" w14:textId="6EDDB416" w:rsidR="005E5944" w:rsidRDefault="005E5944" w:rsidP="005E5944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haritie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82F293B" w14:textId="4A52900D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4D7CA7" w14:textId="5C6D1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5E5944" w14:paraId="6D976891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C65585" w14:textId="77777777" w:rsidR="005E5944" w:rsidRDefault="005E5944" w:rsidP="005E5944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 xml:space="preserve">Secondary Beneficiaries (who receive nothing unless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all of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your other beneficiaries die):</w:t>
            </w:r>
          </w:p>
          <w:p w14:paraId="71CB8DA7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0644AB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7085177B" w14:textId="77777777" w:rsidR="005E5944" w:rsidRDefault="005E5944" w:rsidP="005E5944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CE2AED6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5F5A29F9" w14:textId="77777777" w:rsidR="005E5944" w:rsidRDefault="005E5944" w:rsidP="005E5944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1091452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745D3F9D" w14:textId="77777777" w:rsidR="005E5944" w:rsidRDefault="005E5944" w:rsidP="005E5944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85E6239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17EAE5AC" w14:textId="77777777" w:rsidR="005E5944" w:rsidRDefault="005E5944" w:rsidP="005E5944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79BD78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E667119" w14:textId="77777777" w:rsidR="005E5944" w:rsidRDefault="005E5944" w:rsidP="005E5944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7B0D9103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5281247D" w14:textId="77777777" w:rsidR="005E5944" w:rsidRDefault="005E5944" w:rsidP="005E5944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F61A7C0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206D5083" w14:textId="77777777" w:rsidR="005E5944" w:rsidRDefault="005E5944" w:rsidP="005E5944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CB66A50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1D1945CC" w14:textId="77777777" w:rsidR="005E5944" w:rsidRDefault="005E5944" w:rsidP="005E5944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bookmarkEnd w:id="0"/>
    </w:tbl>
    <w:p w14:paraId="64936B20" w14:textId="637DBB28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10752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CA2836" w14:paraId="64505BFA" w14:textId="77777777" w:rsidTr="002D18C8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A1D39C9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Some of our children have special need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E3ED1C0" w14:textId="77777777" w:rsidR="00CA2836" w:rsidRDefault="00CA2836" w:rsidP="002D18C8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B0184CC" w14:textId="77777777" w:rsidR="00CA2836" w:rsidRDefault="00CA2836" w:rsidP="002D18C8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CA2836" w14:paraId="717F5CD6" w14:textId="77777777" w:rsidTr="002D18C8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E565CD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For special needs beneficiaries. We want to ensure: </w:t>
            </w:r>
          </w:p>
          <w:p w14:paraId="707F5D76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y do not suffer from neglect in the Government care system.</w:t>
            </w:r>
          </w:p>
          <w:p w14:paraId="61315899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20D29A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2F3C42CD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35DB78AE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3FB18C9E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196C6856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6EEB6409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69A155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0A5F21A8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7E9AF375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197AD002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178AA3FC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3CC1CA6C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CA2836" w14:paraId="7B14BBBD" w14:textId="77777777" w:rsidTr="002D18C8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E196226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e provide instructions, people, and assets to support our special needs Beneficiaries so that they enjoy the best possible lifestyle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ED70E90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4B56A472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55EF8640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60FE211C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1049238A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60E51BFB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06F4486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57A4A870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62DEAFC5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140A05AA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5F881037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01E2F66F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CA2836" w14:paraId="1518F47A" w14:textId="77777777" w:rsidTr="002D18C8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5734370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ur special needs Beneficiaries can enjoy the benefit of assets that are protected from Government seizure while retaining eligibility for necessary service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1EF0152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19127445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7403277F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380F2853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388AD54A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41254941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E78267E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72698E7B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568BF54D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524E651C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2489D0B8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5618EBBF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</w:tbl>
    <w:p w14:paraId="6981EBC9" w14:textId="383F5A55" w:rsidR="00CA2836" w:rsidRDefault="00CA2836">
      <w:pPr>
        <w:widowControl w:val="0"/>
        <w:rPr>
          <w:rFonts w:ascii="Calibri" w:hAnsi="Calibri"/>
          <w:sz w:val="20"/>
          <w:lang w:val="en-GB"/>
        </w:rPr>
      </w:pPr>
    </w:p>
    <w:p w14:paraId="71794053" w14:textId="77777777" w:rsidR="00CA2836" w:rsidRDefault="00CA2836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4C789FD3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6818C8F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ovisions for our beneficiaries (do not include bequests here)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2FA0CF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CF158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35B02574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A9830B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ovisions for our partner:</w:t>
            </w:r>
          </w:p>
          <w:p w14:paraId="4B913511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my Partner:</w:t>
            </w:r>
          </w:p>
          <w:p w14:paraId="1CADB88D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1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:  [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>insert %] of my estate:</w:t>
            </w:r>
          </w:p>
          <w:p w14:paraId="4F8DB7DD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2: The following assets owned by me at the date of my death namely [specify].</w:t>
            </w:r>
          </w:p>
          <w:p w14:paraId="0AD36D6F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Option 3: Life interest for wills and for trusts: </w:t>
            </w:r>
          </w:p>
          <w:p w14:paraId="6C19EE20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- Let my Partner live in the family home:</w:t>
            </w:r>
          </w:p>
          <w:p w14:paraId="39D1214F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- Let my Partner live in any other home:</w:t>
            </w:r>
          </w:p>
          <w:p w14:paraId="26F7ABE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- My Partner is to be the number one priority:</w:t>
            </w:r>
          </w:p>
          <w:p w14:paraId="068A1BA7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- Look after my children after my Partner is looked after: </w:t>
            </w:r>
          </w:p>
          <w:p w14:paraId="7B5396A1" w14:textId="09466A31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0C68AD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</w:t>
            </w:r>
          </w:p>
          <w:p w14:paraId="6BC90064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920F59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sert details:</w:t>
            </w:r>
          </w:p>
          <w:p w14:paraId="20796B4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D14839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7081B2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D0794E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6E7DF3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86B52DE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856DB39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7250BFA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349296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8C4FA27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7BD7F7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6EA3FB5" w14:textId="77777777" w:rsidR="007076B1" w:rsidRDefault="007076B1" w:rsidP="0074033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9ABF1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</w:t>
            </w:r>
          </w:p>
          <w:p w14:paraId="42A0F7D8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450FF4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sert details:</w:t>
            </w:r>
          </w:p>
          <w:p w14:paraId="225EDAA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BF8176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7A6D49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636563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D970A2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66E13AC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7F597A8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3C7F0A3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867403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28B5107" w14:textId="467B43BB" w:rsidR="007076B1" w:rsidRDefault="00ED1DB2" w:rsidP="00740334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0A4739BD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199978D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 xml:space="preserve">My children are to receive the following interest,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asset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or percentages: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C57E6D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fter the death of my Partner; or</w:t>
            </w:r>
          </w:p>
          <w:p w14:paraId="133FD88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fter my death</w:t>
            </w:r>
          </w:p>
          <w:p w14:paraId="136216F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517175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Specify:</w:t>
            </w:r>
          </w:p>
          <w:p w14:paraId="51E6F46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Equally</w:t>
            </w:r>
          </w:p>
          <w:p w14:paraId="243B6CD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: Specify:</w:t>
            </w:r>
          </w:p>
          <w:p w14:paraId="16CC126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DEAFB7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fter the death of my Partner; or</w:t>
            </w:r>
          </w:p>
          <w:p w14:paraId="2ABEF73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fter my death</w:t>
            </w:r>
          </w:p>
          <w:p w14:paraId="7B1E44F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Specify:</w:t>
            </w:r>
          </w:p>
          <w:p w14:paraId="534928C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Equally</w:t>
            </w:r>
          </w:p>
          <w:p w14:paraId="38AE1AC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: Specify:</w:t>
            </w:r>
          </w:p>
        </w:tc>
      </w:tr>
      <w:tr w:rsidR="007076B1" w14:paraId="3F02DA1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7EC686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f my children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die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I want their children to receive their parents interest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F92EBBB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26A31BD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0F2870F0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B760B5C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Other Primary Beneficiarie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A9EB931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6334E8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957DCE5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AC206D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608D7B8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2EC831C6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512A42F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D579C8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051CB3A0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3923A6A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27BDA1A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30F01C20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673CCE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3883BCB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C6AA2F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61FB2E8E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7C35E05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39EC52E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3A346385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06DAC0B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120907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2953DAFC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1104CBA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0005211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5FD3CA12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AFBF66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</w:tc>
      </w:tr>
      <w:tr w:rsidR="007076B1" w14:paraId="1A36D92D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D815E69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haritie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70FB6F8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0EAECE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8E7B0F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813C9F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</w:tc>
      </w:tr>
      <w:tr w:rsidR="007076B1" w14:paraId="4021054A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3656C8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want them to benefit at age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0AC22C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18       ☐ 20       ☐ 21      ☐ 25      ☐ 30  </w:t>
            </w:r>
          </w:p>
          <w:p w14:paraId="76BF0A4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35 ☐ Other - Specify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F930E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18       ☐ 20       ☐ 21      ☐ 25      ☐ 30  </w:t>
            </w:r>
          </w:p>
          <w:p w14:paraId="07D637A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35    ☐ Other - Specify</w:t>
            </w:r>
          </w:p>
        </w:tc>
      </w:tr>
      <w:tr w:rsidR="007076B1" w14:paraId="0E3D1F5E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D4ADA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Secondary Beneficiaries:</w:t>
            </w:r>
          </w:p>
          <w:p w14:paraId="73164A89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clud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, date and country of birth, residential address, and email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936616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764495F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0394EB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18D883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5DB06A1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53E3F8B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BC9229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E41488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9887A7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</w:p>
          <w:p w14:paraId="13CF517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1375367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2B682B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EC07A8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</w:p>
          <w:p w14:paraId="39291F5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79A3994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43C28B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2F39C8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6C88D8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6EB685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</w:p>
          <w:p w14:paraId="500F813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DDCF51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0B46D7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44D7777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190F144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288DD6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7A27F7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000401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</w:p>
          <w:p w14:paraId="24A84A2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673103F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E7328B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2EF22C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B16A5C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</w:p>
          <w:p w14:paraId="1EE3A46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1E28039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01E02A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A58C23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A1FBA5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</w:p>
        </w:tc>
      </w:tr>
    </w:tbl>
    <w:p w14:paraId="59E90AD3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1097CC78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C512AE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We want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to  exclude</w:t>
            </w:r>
            <w:proofErr w:type="gramEnd"/>
            <w:r>
              <w:rPr>
                <w:rFonts w:ascii="Calibri" w:hAnsi="Calibri"/>
                <w:b/>
                <w:sz w:val="20"/>
                <w:lang w:val="en-GB"/>
              </w:rPr>
              <w:t xml:space="preserve"> the following as beneficiarie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0E7A92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4FF5D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172D29E7" w14:textId="77777777">
        <w:trPr>
          <w:cantSplit/>
          <w:trHeight w:val="349"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A8BDF6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uture Partner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05402A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7B6061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5BAA720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AAD536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hildren's partner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6650051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C9E6DD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66E926B2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4E5EDF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Others, and full legal name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E6A14C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71C6E3E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62137E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6B95C7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015DD7E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831507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197E5FDB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5AECCFA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3026F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The full names of our Beneficiarie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543D8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C955C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6B67451F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9E7B02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Our children and grandchildren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85EC57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6CAC15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2C42817C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D3AA66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First Child</w:t>
            </w:r>
            <w:r>
              <w:rPr>
                <w:rFonts w:ascii="Calibri" w:hAnsi="Calibri"/>
                <w:sz w:val="20"/>
                <w:lang w:val="en-GB"/>
              </w:rPr>
              <w:t>: Full legal names (from their passport/birth certificate) (first name, middle name(s) &amp; family name), date &amp; country of birth, residential address, &amp; email:</w:t>
            </w:r>
          </w:p>
          <w:p w14:paraId="1A3CF9E0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304AD2BA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s this child a joint child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18306E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AADBEB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67B302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EF40E2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3D0E0C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F4B81D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0EBFF4C3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51D9B6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BDFB1F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FBAE17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F6772E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EB10E3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97B5A8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5C4DB5C1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570840FE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6E39C2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Second Child:</w:t>
            </w:r>
            <w:r>
              <w:rPr>
                <w:rFonts w:ascii="Calibri" w:hAnsi="Calibri"/>
                <w:sz w:val="20"/>
                <w:lang w:val="en-GB"/>
              </w:rPr>
              <w:t xml:space="preserve"> Full legal names (from their passport/birth certificate) (first name, middle name(s) &amp; family name), date &amp; country of birth, residential address, &amp; email:</w:t>
            </w:r>
          </w:p>
          <w:p w14:paraId="35AA746F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67419F90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s this child a joint child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B933DF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ABD00B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FD1AAC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9923C0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A15FCB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88CAAF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7788495B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7310A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352ECC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F5154E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E33AD0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F82212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E3F1B8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160EF636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5B9EAEE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B24622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Third Child</w:t>
            </w:r>
            <w:r>
              <w:rPr>
                <w:rFonts w:ascii="Calibri" w:hAnsi="Calibri"/>
                <w:sz w:val="20"/>
                <w:lang w:val="en-GB"/>
              </w:rPr>
              <w:t>: Full legal names (from their passport/birth certificate) (first name, middle name(s) &amp; family name), date &amp; country of birth, residential address, &amp; email:</w:t>
            </w:r>
          </w:p>
          <w:p w14:paraId="3C397BD7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0450B9C1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s this child a joint child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7F2E20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BD4FF6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555FCD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ED26ED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9F3360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26C713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353F9662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78F3C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22E2D9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098723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36393A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E256E4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D045B2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2B28E9D1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15764C34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1A87B5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My Fourth Child: </w:t>
            </w:r>
            <w:r>
              <w:rPr>
                <w:rFonts w:ascii="Calibri" w:hAnsi="Calibri"/>
                <w:sz w:val="20"/>
                <w:lang w:val="en-GB"/>
              </w:rPr>
              <w:t>Full legal names (from their passport/birth certificate) (first name, middle name(s) &amp; family name), date &amp; country of birth, residential address, &amp; email:</w:t>
            </w:r>
          </w:p>
          <w:p w14:paraId="6790342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222ED3D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s this child a joint child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8237C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3A372A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071B5D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55A2F7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FDC5FD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456B95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5E1190E4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2F05F3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A80D39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B41F3D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C344A7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D1A46B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416F7B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202A6520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1DBB9499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56169E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Grandchildren:</w:t>
            </w:r>
            <w:r>
              <w:rPr>
                <w:rFonts w:ascii="Calibri" w:hAnsi="Calibri"/>
                <w:sz w:val="20"/>
                <w:lang w:val="en-GB"/>
              </w:rPr>
              <w:t xml:space="preserve"> Full legal names (from their passport/birth certificate) (first name, middle name(s) &amp; family name), date &amp; country of birth, residential address, &amp; email:</w:t>
            </w:r>
          </w:p>
          <w:p w14:paraId="5FAEA049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4947F82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s this grandchild a joint grandchild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07854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09196F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C5A54B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07073B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51392F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AF9C7A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6B6D14CD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2C3F31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2515B2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622979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81DA2E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3FFD3E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871508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5E2A7446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</w:tbl>
    <w:p w14:paraId="40406C07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775E2D43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27D161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3C5707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8790FC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38CDB44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FB4E7C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Other Primary Beneficiaries:</w:t>
            </w:r>
            <w:r>
              <w:rPr>
                <w:rFonts w:ascii="Calibri" w:hAnsi="Calibri"/>
                <w:sz w:val="20"/>
                <w:lang w:val="en-GB"/>
              </w:rPr>
              <w:t xml:space="preserve"> Full legal names (from their passport/birth certificate) (first name, middle name(s) &amp; family name), date &amp; country of birth, residential address, &amp; email:</w:t>
            </w:r>
          </w:p>
          <w:p w14:paraId="2DFEE1A9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2623D88D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ir relationship to you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8376FF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1D023C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8F9BEE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01E229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F2230B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DB3638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05FDE85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8C82C1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24FAB2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56586F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2F80B2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0D1757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E94584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6C0C8EC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468A78FD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33111754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950504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24DA3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D40D5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5FE3CAF8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1B8BEFE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Charities:</w:t>
            </w:r>
            <w:r>
              <w:rPr>
                <w:rFonts w:ascii="Calibri" w:hAnsi="Calibri"/>
                <w:sz w:val="20"/>
                <w:lang w:val="en-GB"/>
              </w:rPr>
              <w:t xml:space="preserve"> Full legal names:</w:t>
            </w:r>
          </w:p>
          <w:p w14:paraId="1783E912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  <w:p w14:paraId="3A91265D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Email:</w:t>
            </w:r>
          </w:p>
          <w:p w14:paraId="6D799AEB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D39211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3B7ECD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205BA7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0CF303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795E5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623F39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C458BA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30A5EC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40EE6688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605F6AC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4E0527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CC857A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CD772E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2C222C11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78FEE8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Secondary Beneficiaries:</w:t>
            </w:r>
            <w:r>
              <w:rPr>
                <w:rFonts w:ascii="Calibri" w:hAnsi="Calibri"/>
                <w:sz w:val="20"/>
                <w:lang w:val="en-GB"/>
              </w:rPr>
              <w:t xml:space="preserve"> Full legal names (from their passport/birth certificate) (first name, middle name(s) &amp; family name), date &amp; country of birth, residential address, &amp; email:</w:t>
            </w:r>
          </w:p>
          <w:p w14:paraId="77BE2DD1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55F0B26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ir relationship to you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DF8B61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96F662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1AFBEE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E3BE66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B03F87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2605D7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75EDEBA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3764EA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CB3D5D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A1FD1B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1BDBBF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6E1B69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C25DAD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5348D50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36014192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693D5D1F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0E625818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2A5B5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4: Our will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DFF9DE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258A94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1DCAF9AF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DDA41A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Guardians</w:t>
            </w:r>
            <w:r>
              <w:rPr>
                <w:rFonts w:ascii="Calibri" w:hAnsi="Calibri"/>
                <w:sz w:val="20"/>
                <w:lang w:val="en-GB"/>
              </w:rPr>
              <w:t xml:space="preserve"> for children under 18 </w:t>
            </w:r>
            <w:r>
              <w:rPr>
                <w:rFonts w:ascii="Calibri" w:hAnsi="Calibri"/>
                <w:b/>
                <w:sz w:val="20"/>
                <w:lang w:val="en-GB"/>
              </w:rPr>
              <w:t>for your wills</w:t>
            </w:r>
            <w:r>
              <w:rPr>
                <w:rFonts w:ascii="Calibri" w:hAnsi="Calibri"/>
                <w:sz w:val="20"/>
                <w:lang w:val="en-GB"/>
              </w:rPr>
              <w:t xml:space="preserve">: Full legal names (as they are on their passport or birth certificate) (first name, middle name(s) and family name), and their relationship to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you :</w:t>
            </w:r>
            <w:proofErr w:type="gramEnd"/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15483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080F1D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166DC87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D97F20" w14:textId="08DECE29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Full legal names of backstop guardians: Full legal names (as they are on their passport or birth certificate) (first name, middle name(s) and family name) and their relationship to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you :</w:t>
            </w:r>
            <w:proofErr w:type="gramEnd"/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8EEAC3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7519FA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D323F5F" w14:textId="77777777">
        <w:trPr>
          <w:cantSplit/>
        </w:trPr>
        <w:tc>
          <w:tcPr>
            <w:tcW w:w="358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286FA61" w14:textId="77777777" w:rsidR="001D33E3" w:rsidRDefault="001D33E3">
            <w:pPr>
              <w:widowControl w:val="0"/>
              <w:jc w:val="both"/>
              <w:rPr>
                <w:rFonts w:ascii="Calibri" w:hAnsi="Calibri"/>
                <w:b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Trustees of my will: </w:t>
            </w:r>
          </w:p>
          <w:p w14:paraId="4227017B" w14:textId="339627F0" w:rsidR="007076B1" w:rsidRPr="009E4ADF" w:rsidRDefault="00ED1DB2">
            <w:pPr>
              <w:widowControl w:val="0"/>
              <w:jc w:val="both"/>
              <w:rPr>
                <w:rFonts w:ascii="Calibri" w:hAnsi="Calibri"/>
                <w:bCs/>
                <w:sz w:val="20"/>
                <w:lang w:val="en-GB"/>
              </w:rPr>
            </w:pPr>
            <w:r w:rsidRPr="009E4ADF">
              <w:rPr>
                <w:rFonts w:ascii="Calibri" w:hAnsi="Calibri"/>
                <w:bCs/>
                <w:sz w:val="20"/>
                <w:lang w:val="en-GB"/>
              </w:rPr>
              <w:t>Full legal names (as they are on their passport or birth certificate) (first name, middle name(s</w:t>
            </w:r>
            <w:proofErr w:type="gramStart"/>
            <w:r w:rsidRPr="009E4ADF">
              <w:rPr>
                <w:rFonts w:ascii="Calibri" w:hAnsi="Calibri"/>
                <w:bCs/>
                <w:sz w:val="20"/>
                <w:lang w:val="en-GB"/>
              </w:rPr>
              <w:t>)</w:t>
            </w:r>
            <w:proofErr w:type="gramEnd"/>
            <w:r w:rsidRPr="009E4ADF">
              <w:rPr>
                <w:rFonts w:ascii="Calibri" w:hAnsi="Calibri"/>
                <w:bCs/>
                <w:sz w:val="20"/>
                <w:lang w:val="en-GB"/>
              </w:rPr>
              <w:t xml:space="preserve"> and family name) and their relationship to you:</w:t>
            </w:r>
          </w:p>
          <w:p w14:paraId="6D70AEBD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rustees of your will must be over 18 when you die</w:t>
            </w:r>
          </w:p>
          <w:p w14:paraId="16EC6773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64951B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tner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D0900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tner</w:t>
            </w:r>
          </w:p>
        </w:tc>
      </w:tr>
      <w:tr w:rsidR="007076B1" w14:paraId="38D9033C" w14:textId="77777777">
        <w:trPr>
          <w:cantSplit/>
        </w:trPr>
        <w:tc>
          <w:tcPr>
            <w:tcW w:w="35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BB60FC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2873CD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ll children over 20/25/30</w:t>
            </w:r>
          </w:p>
          <w:p w14:paraId="2936339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hildren now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under  20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re to be trustees of my will at 20/25/30</w:t>
            </w:r>
          </w:p>
          <w:p w14:paraId="1F65EAC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children over 20/25/30 specify:</w:t>
            </w:r>
          </w:p>
          <w:p w14:paraId="23EC42E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9CFB91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0FC760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ll children over 20/25/30</w:t>
            </w:r>
          </w:p>
          <w:p w14:paraId="2048E01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hildren now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under  20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re to be trustees of my will at 20/25/30</w:t>
            </w:r>
          </w:p>
          <w:p w14:paraId="26CA458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children over 20/25/30 specify:</w:t>
            </w:r>
          </w:p>
        </w:tc>
      </w:tr>
      <w:tr w:rsidR="007076B1" w14:paraId="31F3D398" w14:textId="77777777">
        <w:trPr>
          <w:cantSplit/>
        </w:trPr>
        <w:tc>
          <w:tcPr>
            <w:tcW w:w="35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85DF66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7C3A77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Others: </w:t>
            </w:r>
          </w:p>
          <w:p w14:paraId="37FB46A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DD1919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BCC08E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7F649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Others: </w:t>
            </w:r>
          </w:p>
          <w:p w14:paraId="2B4284F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4C6051C2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093C3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lastRenderedPageBreak/>
              <w:t>How are they to act?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7580D8D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followed by others together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380CD8E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ner followed by others </w:t>
            </w:r>
          </w:p>
          <w:p w14:paraId="5FEADBDB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ne at a time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</w:t>
            </w:r>
          </w:p>
          <w:p w14:paraId="50013FA4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&amp; Others together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5AF363AC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together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4643A94E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one at a time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CC2FDCA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followed by others together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4F8EE9C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ner followed by others </w:t>
            </w:r>
          </w:p>
          <w:p w14:paraId="38AC38E3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ne at a time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420F2705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&amp; Others together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5A58BA64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together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18F3646C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one at a time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</w:tc>
      </w:tr>
      <w:tr w:rsidR="007076B1" w14:paraId="4B73E77E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62D671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D9324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6B965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38849CB9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12DA732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27D37C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Bequest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8D1AD9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FCC9E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66F0C36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18100B3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Do you wish to make provisions to look after pets after your death?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D04C931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 xml:space="preserve">☐ No </w:t>
            </w:r>
          </w:p>
          <w:p w14:paraId="2BA7217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BA87D9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 xml:space="preserve">☐ No </w:t>
            </w:r>
          </w:p>
          <w:p w14:paraId="1FFA789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162006A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85D12A" w14:textId="77777777" w:rsidR="007076B1" w:rsidRDefault="00ED1DB2">
            <w:pPr>
              <w:widowControl w:val="0"/>
              <w:tabs>
                <w:tab w:val="center" w:pos="1691"/>
              </w:tabs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hich pets do you wish to make provision for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1B6044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ED0328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301B9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nsert: </w:t>
            </w:r>
          </w:p>
          <w:p w14:paraId="64A078C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1.  The name of the pet(s) and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the  type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of pet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B46583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nsert: </w:t>
            </w:r>
          </w:p>
          <w:p w14:paraId="54B2FB5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1.  The name of the pet(s) and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the  type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of pet:</w:t>
            </w:r>
          </w:p>
        </w:tc>
      </w:tr>
      <w:tr w:rsidR="007076B1" w14:paraId="0E3CFB7C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B6D659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of the Pet Carer who is to care for the pet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49E74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A3A6B8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11F5FC56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4886FCE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of the Backstop Pet Carer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1360EA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1DDB85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7EA682C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DE2617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The provision that you want to make for the care of the pet(s): </w:t>
            </w:r>
          </w:p>
          <w:p w14:paraId="796818B1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2988446D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6BB5C277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F24A43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lease maintain the pets in the standard to which they were accustomed during my lifetime. For that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purpose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I wish the carer to receive:</w:t>
            </w:r>
          </w:p>
          <w:p w14:paraId="0817D013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1: A lump sum of NZ$[insert amount]</w:t>
            </w:r>
          </w:p>
          <w:p w14:paraId="14961351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nditional upon them accepting this responsibility.</w:t>
            </w:r>
          </w:p>
          <w:p w14:paraId="5C6FB68F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ption 2: NZ$[insert amount] </w:t>
            </w:r>
          </w:p>
          <w:p w14:paraId="44BB654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week,  plu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ll veterinary surgeon's costs, plus the costs of accommodation for my pets while the carer is on vacation. </w:t>
            </w:r>
          </w:p>
          <w:p w14:paraId="6428A8F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ption 3: Other [Insert details]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6E6B53F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lease maintain the pets in the standard to which they were accustomed during my lifetime. For that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purpose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I wish the carer to receive:</w:t>
            </w:r>
          </w:p>
          <w:p w14:paraId="5BC3D720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1: A lump sum of NZ$[insert amount]</w:t>
            </w:r>
          </w:p>
          <w:p w14:paraId="0320CB08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nditional upon them accepting this responsibility.</w:t>
            </w:r>
          </w:p>
          <w:p w14:paraId="1C19B4AB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ption 2: NZ$[insert amount] </w:t>
            </w:r>
          </w:p>
          <w:p w14:paraId="2134D7E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week,  plu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ll veterinary surgeon's costs, plus the costs of accommodation for my pets while the carer is on vacation. </w:t>
            </w:r>
          </w:p>
          <w:p w14:paraId="034B398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ption 3: Other [Insert details] </w:t>
            </w:r>
          </w:p>
        </w:tc>
      </w:tr>
      <w:tr w:rsidR="007076B1" w14:paraId="44EE4B3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AB5D6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wish to make specific gift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72B9EF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7E8CD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44C755A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C8ED9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1: To my Partner my personal chattel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B4F03C2" w14:textId="77777777" w:rsidR="007076B1" w:rsidRDefault="00ED1DB2">
            <w:pPr>
              <w:widowControl w:val="0"/>
              <w:ind w:left="840" w:hanging="840"/>
              <w:jc w:val="both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14FFDC6" w14:textId="77777777" w:rsidR="007076B1" w:rsidRDefault="00ED1DB2">
            <w:pPr>
              <w:widowControl w:val="0"/>
              <w:ind w:left="841" w:hanging="841"/>
              <w:jc w:val="both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657E75BD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E2E5890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Option 2: Bequest of real estate:</w:t>
            </w:r>
          </w:p>
          <w:p w14:paraId="4308652D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Us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41E5986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my [insert details of address of real estate]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5D2BEB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my [insert details of address of real estate]</w:t>
            </w:r>
          </w:p>
          <w:p w14:paraId="106A9FBB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4CE1FA83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F77C55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ption 3: Bequests of vehicle: </w:t>
            </w:r>
          </w:p>
          <w:p w14:paraId="70D9F00B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Us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DACF9A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my [insert details of vehicle]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C5B3FA8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my [insert details of vehicle]</w:t>
            </w:r>
          </w:p>
          <w:p w14:paraId="43A5DB7C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A56F15D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45464F6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4: bequests of cash:</w:t>
            </w:r>
          </w:p>
          <w:p w14:paraId="04B1DE07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Us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9F6FE9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the sum of $[insert amount]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D950E6B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the sum of $[insert amount]</w:t>
            </w:r>
          </w:p>
        </w:tc>
      </w:tr>
      <w:tr w:rsidR="007076B1" w14:paraId="5D81FC04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4767C76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5: Bequests to charities:</w:t>
            </w:r>
          </w:p>
          <w:p w14:paraId="0091A87E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EF9935B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 To [insert name of charity] </w:t>
            </w:r>
          </w:p>
          <w:p w14:paraId="779702FE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775AB618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sum of $</w:t>
            </w:r>
          </w:p>
          <w:p w14:paraId="6E089F3E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for the general purposes of that organisation </w:t>
            </w:r>
          </w:p>
          <w:p w14:paraId="5BD1F659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R to be used for the following purpose [specify the purpose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] .</w:t>
            </w:r>
            <w:proofErr w:type="gramEnd"/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E492AB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 To [insert name of charity] </w:t>
            </w:r>
          </w:p>
          <w:p w14:paraId="7BDB77E5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2D937ADD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sum of $</w:t>
            </w:r>
          </w:p>
          <w:p w14:paraId="0DDD2EB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for the general purposes of that organisation </w:t>
            </w:r>
          </w:p>
          <w:p w14:paraId="79556EA0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R to be used for the following purpose [specify the purpose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] .</w:t>
            </w:r>
            <w:proofErr w:type="gramEnd"/>
          </w:p>
        </w:tc>
      </w:tr>
      <w:tr w:rsidR="007076B1" w14:paraId="362EED9A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EAE0416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6: Other bequests</w:t>
            </w:r>
          </w:p>
          <w:p w14:paraId="54DFA9A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Us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37BD6C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To [insert full names] </w:t>
            </w:r>
          </w:p>
          <w:p w14:paraId="60EADD0A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2D2EBF8C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[insert details of what is to be bequeathed]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5771B73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To [insert full names] </w:t>
            </w:r>
          </w:p>
          <w:p w14:paraId="7564F074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3C697EB6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[insert details of what is to be bequeathed]</w:t>
            </w:r>
          </w:p>
        </w:tc>
      </w:tr>
    </w:tbl>
    <w:p w14:paraId="415DEC7C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64"/>
        <w:gridCol w:w="3605"/>
        <w:gridCol w:w="3584"/>
      </w:tblGrid>
      <w:tr w:rsidR="007076B1" w14:paraId="51EB6D47" w14:textId="77777777">
        <w:trPr>
          <w:cantSplit/>
        </w:trPr>
        <w:tc>
          <w:tcPr>
            <w:tcW w:w="35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B462C1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Our funeral directives</w:t>
            </w:r>
          </w:p>
        </w:tc>
        <w:tc>
          <w:tcPr>
            <w:tcW w:w="36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E16161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0596E5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2B688DCC" w14:textId="77777777">
        <w:trPr>
          <w:cantSplit/>
        </w:trPr>
        <w:tc>
          <w:tcPr>
            <w:tcW w:w="35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CC1CED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wish to be cremated</w:t>
            </w:r>
          </w:p>
        </w:tc>
        <w:tc>
          <w:tcPr>
            <w:tcW w:w="36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47E8BA8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 xml:space="preserve">☐ No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5C0AAE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</w:rPr>
              <w:t>☐  Yes</w:t>
            </w:r>
            <w:proofErr w:type="gramEnd"/>
            <w:r>
              <w:rPr>
                <w:rFonts w:ascii="Calibri" w:hAnsi="Calibri"/>
                <w:sz w:val="20"/>
              </w:rPr>
              <w:t xml:space="preserve"> ☐ No </w:t>
            </w:r>
          </w:p>
        </w:tc>
      </w:tr>
      <w:tr w:rsidR="007076B1" w14:paraId="44CEC43C" w14:textId="77777777">
        <w:trPr>
          <w:cantSplit/>
        </w:trPr>
        <w:tc>
          <w:tcPr>
            <w:tcW w:w="35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514A1F3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wish to be buried</w:t>
            </w:r>
          </w:p>
        </w:tc>
        <w:tc>
          <w:tcPr>
            <w:tcW w:w="36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95D51F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</w:rPr>
              <w:t>☐  Yes</w:t>
            </w:r>
            <w:proofErr w:type="gramEnd"/>
            <w:r>
              <w:rPr>
                <w:rFonts w:ascii="Calibri" w:hAnsi="Calibri"/>
                <w:sz w:val="20"/>
              </w:rPr>
              <w:tab/>
              <w:t xml:space="preserve">☐ No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61DEB0B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</w:rPr>
              <w:t>☐  Yes</w:t>
            </w:r>
            <w:proofErr w:type="gramEnd"/>
            <w:r>
              <w:rPr>
                <w:rFonts w:ascii="Calibri" w:hAnsi="Calibri"/>
                <w:sz w:val="20"/>
              </w:rPr>
              <w:tab/>
              <w:t xml:space="preserve">☐ No </w:t>
            </w:r>
          </w:p>
        </w:tc>
      </w:tr>
    </w:tbl>
    <w:p w14:paraId="4B4B1753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622AA155" w14:textId="77777777">
        <w:trPr>
          <w:cantSplit/>
          <w:trHeight w:val="438"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ACAA9B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5: Our enduring powers of attorney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BDD8DC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D95AD6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62D0F867" w14:textId="77777777">
        <w:trPr>
          <w:cantSplit/>
        </w:trPr>
        <w:tc>
          <w:tcPr>
            <w:tcW w:w="358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87C3451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operty attorneys</w:t>
            </w:r>
            <w:r>
              <w:rPr>
                <w:rFonts w:ascii="Calibri" w:hAnsi="Calibri"/>
                <w:sz w:val="20"/>
                <w:lang w:val="en-GB"/>
              </w:rPr>
              <w:t xml:space="preserve"> (who should normally be the same as the Trustees of your will for consistency): </w:t>
            </w:r>
          </w:p>
          <w:p w14:paraId="6FEFB342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b/>
                <w:sz w:val="20"/>
                <w:lang w:val="en-GB"/>
              </w:rPr>
              <w:t xml:space="preserve"> and family name) and their relationship to you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59BCCEC8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roperty attorneys must be over 20 now</w:t>
            </w:r>
          </w:p>
          <w:p w14:paraId="3B55A666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FDD656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same as the Trustees of my will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B8906A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same as the Trustees of my will</w:t>
            </w:r>
          </w:p>
        </w:tc>
      </w:tr>
      <w:tr w:rsidR="007076B1" w14:paraId="07BF46FB" w14:textId="77777777">
        <w:trPr>
          <w:cantSplit/>
        </w:trPr>
        <w:tc>
          <w:tcPr>
            <w:tcW w:w="35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D6690E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D88E53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tner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CDA85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tner</w:t>
            </w:r>
          </w:p>
        </w:tc>
      </w:tr>
      <w:tr w:rsidR="007076B1" w14:paraId="5E58AA44" w14:textId="77777777">
        <w:trPr>
          <w:cantSplit/>
        </w:trPr>
        <w:tc>
          <w:tcPr>
            <w:tcW w:w="35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012C1F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AA7A55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ll children over 20/25/30</w:t>
            </w:r>
          </w:p>
          <w:p w14:paraId="0C8037C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hildren now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under  20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re to be trustees of my will at 20/25/30</w:t>
            </w:r>
          </w:p>
          <w:p w14:paraId="2DE7C5E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children over 20/25/30 specify:</w:t>
            </w:r>
          </w:p>
          <w:p w14:paraId="2F9FD9C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2727D3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D3B4DC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ll children over 20/25/30</w:t>
            </w:r>
          </w:p>
          <w:p w14:paraId="0722884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hildren now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under  20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re to be trustees of my will at 20/25/30</w:t>
            </w:r>
          </w:p>
          <w:p w14:paraId="52D206B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children over 20/25/30 specify:</w:t>
            </w:r>
          </w:p>
        </w:tc>
      </w:tr>
      <w:tr w:rsidR="007076B1" w14:paraId="49996A6E" w14:textId="77777777">
        <w:trPr>
          <w:cantSplit/>
        </w:trPr>
        <w:tc>
          <w:tcPr>
            <w:tcW w:w="35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88E25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603C8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Others: </w:t>
            </w:r>
          </w:p>
          <w:p w14:paraId="46FF233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4F5FD5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C04098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1EF737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Others: </w:t>
            </w:r>
          </w:p>
          <w:p w14:paraId="4A2D5EC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69F844E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D94E70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lastRenderedPageBreak/>
              <w:t>How are they to act?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46F2AE3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followed by others together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67CD4DA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ner followed by others </w:t>
            </w:r>
          </w:p>
          <w:p w14:paraId="4A2833C4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ne at a time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</w:t>
            </w:r>
          </w:p>
          <w:p w14:paraId="0356BFF9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&amp; Others together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320F57CC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together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1A80A9F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one at a time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AC439C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followed by others together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49AAAD4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ner followed by others </w:t>
            </w:r>
          </w:p>
          <w:p w14:paraId="33C7906F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ne at a time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09FCB8E9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&amp; Others together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3F4E7A2B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together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40B18DF3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one at a time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</w:tc>
      </w:tr>
      <w:tr w:rsidR="007076B1" w14:paraId="07D72AB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0A3AD27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Welfare attorneys</w:t>
            </w:r>
            <w:r>
              <w:rPr>
                <w:rFonts w:ascii="Calibri" w:hAnsi="Calibri"/>
                <w:sz w:val="20"/>
                <w:lang w:val="en-GB"/>
              </w:rPr>
              <w:t xml:space="preserve"> to look after my welfare if I am incapacitated: </w:t>
            </w:r>
          </w:p>
          <w:p w14:paraId="0236A516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:</w:t>
            </w:r>
          </w:p>
          <w:p w14:paraId="0567F066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elfare attorneys must act one at a time</w:t>
            </w:r>
          </w:p>
          <w:p w14:paraId="7F7E1D6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y must be over 20 now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3AA033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1</w:t>
            </w:r>
            <w:proofErr w:type="gramStart"/>
            <w:r>
              <w:rPr>
                <w:rFonts w:ascii="Calibri" w:hAnsi="Calibri"/>
                <w:sz w:val="20"/>
                <w:vertAlign w:val="superscript"/>
                <w:lang w:val="en-GB"/>
              </w:rPr>
              <w:t>st</w:t>
            </w:r>
            <w:r>
              <w:rPr>
                <w:rFonts w:ascii="Calibri" w:hAnsi="Calibri"/>
                <w:sz w:val="20"/>
                <w:lang w:val="en-GB"/>
              </w:rPr>
              <w:t xml:space="preserve">  my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partner: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78207A19" w14:textId="77777777" w:rsidR="007076B1" w:rsidRDefault="00ED1DB2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2</w:t>
            </w:r>
            <w:r>
              <w:rPr>
                <w:rFonts w:ascii="Calibri" w:hAnsi="Calibri"/>
                <w:sz w:val="20"/>
                <w:vertAlign w:val="superscript"/>
                <w:lang w:val="en-GB"/>
              </w:rPr>
              <w:t>nd</w:t>
            </w:r>
            <w:r>
              <w:rPr>
                <w:rFonts w:ascii="Calibri" w:hAnsi="Calibri"/>
                <w:sz w:val="20"/>
                <w:lang w:val="en-GB"/>
              </w:rPr>
              <w:t xml:space="preserve"> children over 20 in age order: 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10F90C6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Specify the people and the order: </w:t>
            </w:r>
          </w:p>
          <w:p w14:paraId="3D5E17B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1:</w:t>
            </w:r>
          </w:p>
          <w:p w14:paraId="5DC1E10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2:</w:t>
            </w:r>
          </w:p>
          <w:p w14:paraId="71E310A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3:</w:t>
            </w:r>
          </w:p>
          <w:p w14:paraId="2F01BBB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4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08B4367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1</w:t>
            </w:r>
            <w:proofErr w:type="gramStart"/>
            <w:r>
              <w:rPr>
                <w:rFonts w:ascii="Calibri" w:hAnsi="Calibri"/>
                <w:sz w:val="20"/>
                <w:vertAlign w:val="superscript"/>
                <w:lang w:val="en-GB"/>
              </w:rPr>
              <w:t>st</w:t>
            </w:r>
            <w:r>
              <w:rPr>
                <w:rFonts w:ascii="Calibri" w:hAnsi="Calibri"/>
                <w:sz w:val="20"/>
                <w:lang w:val="en-GB"/>
              </w:rPr>
              <w:t xml:space="preserve">  my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partner: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29A5C426" w14:textId="77777777" w:rsidR="007076B1" w:rsidRDefault="00ED1DB2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2</w:t>
            </w:r>
            <w:r>
              <w:rPr>
                <w:rFonts w:ascii="Calibri" w:hAnsi="Calibri"/>
                <w:sz w:val="20"/>
                <w:vertAlign w:val="superscript"/>
                <w:lang w:val="en-GB"/>
              </w:rPr>
              <w:t>nd</w:t>
            </w:r>
            <w:r>
              <w:rPr>
                <w:rFonts w:ascii="Calibri" w:hAnsi="Calibri"/>
                <w:sz w:val="20"/>
                <w:lang w:val="en-GB"/>
              </w:rPr>
              <w:t xml:space="preserve"> children over 20 in age order: 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5762B7D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Specify the people and the order: </w:t>
            </w:r>
          </w:p>
          <w:p w14:paraId="0133FC1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1:</w:t>
            </w:r>
          </w:p>
          <w:p w14:paraId="4259D1C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2:</w:t>
            </w:r>
          </w:p>
          <w:p w14:paraId="0AD24CB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3:</w:t>
            </w:r>
          </w:p>
          <w:p w14:paraId="40D6B47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4:</w:t>
            </w:r>
          </w:p>
        </w:tc>
      </w:tr>
    </w:tbl>
    <w:p w14:paraId="648E0891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4F903381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7EB7FF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6: My advance health care directive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098DFA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C9CB7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27736531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A14C56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medical practitioner(s):</w:t>
            </w:r>
          </w:p>
          <w:p w14:paraId="39E730E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spellStart"/>
            <w:r>
              <w:rPr>
                <w:rFonts w:ascii="Calibri" w:hAnsi="Calibri"/>
                <w:sz w:val="20"/>
                <w:lang w:val="en-GB"/>
              </w:rPr>
              <w:t>Dr.</w:t>
            </w:r>
            <w:proofErr w:type="spellEnd"/>
            <w:r>
              <w:rPr>
                <w:rFonts w:ascii="Calibri" w:hAnsi="Calibri"/>
                <w:sz w:val="20"/>
                <w:lang w:val="en-GB"/>
              </w:rPr>
              <w:t xml:space="preserve"> Name: </w:t>
            </w:r>
          </w:p>
          <w:p w14:paraId="754BF83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Medical practice: </w:t>
            </w:r>
          </w:p>
          <w:p w14:paraId="7E7F32B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Address: </w:t>
            </w:r>
          </w:p>
          <w:p w14:paraId="70C8BE4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elephone number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038FED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945AF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4E156C9" w14:textId="77777777">
        <w:trPr>
          <w:cantSplit/>
        </w:trPr>
        <w:tc>
          <w:tcPr>
            <w:tcW w:w="10752" w:type="dxa"/>
            <w:gridSpan w:val="3"/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0FDD50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f I suffer from a terminal illness that is likely to end my life within 6 months without the administration of life-sustaining treatment; and I am in an advanced state of irreversible decline in physical capability my wishes are that I receive:</w:t>
            </w:r>
          </w:p>
        </w:tc>
      </w:tr>
      <w:tr w:rsidR="007076B1" w14:paraId="2FE20FC1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3CB4B8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rtificially fed nutrition or hydration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1DC3FA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5F4154D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74D1109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831E6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PR/shock equipment for cardiac arrest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332818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095FB28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39E07089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376294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ntibiotics or antivirals for infection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71A5A17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8FF0145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0479985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4A01A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ther life-sustaining medical treatment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2E1AE5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FCA71B9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33CE2590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7D5AB5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f I'm pregnant above wishes don't apply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B1B778E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C676F4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66C47198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683E4A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lease provide me with palliative care: </w:t>
            </w:r>
          </w:p>
          <w:p w14:paraId="0CE6836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 my home</w:t>
            </w:r>
          </w:p>
          <w:p w14:paraId="024BBF8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 a hospice [insert name]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EFEEE2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503987B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75FD5B48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3A3C6A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D07D081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7FD6994F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21869789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46C4D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 wish to donate organs.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AFA1FCE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8A30869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1CA3190E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370321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 xml:space="preserve">If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I give:</w:t>
            </w:r>
          </w:p>
          <w:p w14:paraId="423F9073" w14:textId="77777777" w:rsidR="007076B1" w:rsidRDefault="00ED1DB2">
            <w:pPr>
              <w:widowControl w:val="0"/>
              <w:ind w:left="84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ny needed organs, tissues, or parts except my [insert details]</w:t>
            </w:r>
          </w:p>
          <w:p w14:paraId="1B9566AB" w14:textId="77777777" w:rsidR="007076B1" w:rsidRDefault="00ED1DB2">
            <w:pPr>
              <w:widowControl w:val="0"/>
              <w:ind w:left="84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following organs, tissues, or parts only [insert details]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906E4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8E2C666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6EE20A8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0BA9DDA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46B90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E35B6C9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DB2040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152480F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1201A32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804EB01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be used for (tick the first one OR any one or more of the others)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FB852B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ny purpose authorised by law</w:t>
            </w:r>
          </w:p>
          <w:p w14:paraId="4D49152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transplantation </w:t>
            </w:r>
          </w:p>
          <w:p w14:paraId="07BD9CF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research</w:t>
            </w:r>
          </w:p>
          <w:p w14:paraId="103B65C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rapy</w:t>
            </w:r>
          </w:p>
          <w:p w14:paraId="51BB758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education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F98A2C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ny purpose authorised by law</w:t>
            </w:r>
          </w:p>
          <w:p w14:paraId="3DA93A8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transplantation </w:t>
            </w:r>
          </w:p>
          <w:p w14:paraId="20373A8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research</w:t>
            </w:r>
          </w:p>
          <w:p w14:paraId="01CC9BE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rapy</w:t>
            </w:r>
          </w:p>
          <w:p w14:paraId="21854DA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education</w:t>
            </w:r>
          </w:p>
        </w:tc>
      </w:tr>
      <w:tr w:rsidR="007076B1" w14:paraId="6D05440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DC7CE2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organs, tissues, or parts should if possible be given to relatives of min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AFDE05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1E51938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709E1066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E105DDE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f my relatives do not need organs, tissues, or parts, I desire that my organs, tissues, or parts be given to any other </w:t>
            </w:r>
            <w:proofErr w:type="spellStart"/>
            <w:r>
              <w:rPr>
                <w:rFonts w:ascii="Calibri" w:hAnsi="Calibri"/>
                <w:sz w:val="20"/>
                <w:lang w:val="en-GB"/>
              </w:rPr>
              <w:t>donee</w:t>
            </w:r>
            <w:proofErr w:type="spellEnd"/>
            <w:r>
              <w:rPr>
                <w:rFonts w:ascii="Calibri" w:hAnsi="Calibri"/>
                <w:sz w:val="20"/>
                <w:lang w:val="en-GB"/>
              </w:rPr>
              <w:t xml:space="preserve">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4EE01DC" w14:textId="77777777" w:rsidR="007076B1" w:rsidRDefault="00ED1DB2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9CA4AA2" w14:textId="77777777" w:rsidR="007076B1" w:rsidRDefault="00ED1DB2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</w:tbl>
    <w:p w14:paraId="7AE81A4D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212"/>
        <w:gridCol w:w="3212"/>
        <w:gridCol w:w="3212"/>
      </w:tblGrid>
      <w:tr w:rsidR="007076B1" w14:paraId="2198FCD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54608EA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 7 </w:t>
            </w:r>
            <w:r>
              <w:rPr>
                <w:rFonts w:ascii="Calibri" w:hAnsi="Calibri"/>
                <w:b/>
                <w:sz w:val="20"/>
                <w:lang w:val="en-GB"/>
              </w:rPr>
              <w:t xml:space="preserve">Our trust for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trust based</w:t>
            </w:r>
            <w:proofErr w:type="gramEnd"/>
            <w:r>
              <w:rPr>
                <w:rFonts w:ascii="Calibri" w:hAnsi="Calibri"/>
                <w:b/>
                <w:sz w:val="20"/>
                <w:lang w:val="en-GB"/>
              </w:rPr>
              <w:t xml:space="preserve"> estate and asset protection plans only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AD0C61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64CF67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707D552E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289F5F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We want the Trust to be called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276BC2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1C15C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31D97550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339B249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Settlor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277955A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(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rmally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yourself)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4D7341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7EF73DE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6E0FEE5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 only. Full legal names:</w:t>
            </w:r>
          </w:p>
          <w:p w14:paraId="7437447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74A606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4B5FFFF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3CEA9BD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 only. Full legal names:</w:t>
            </w:r>
          </w:p>
          <w:p w14:paraId="0F685D8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034F347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E765367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own Trustee company as Trustee</w:t>
            </w:r>
          </w:p>
          <w:p w14:paraId="1C6A925A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me of Trustee Company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F7D4AF5" w14:textId="77777777" w:rsidR="007076B1" w:rsidRDefault="00ED1DB2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44B15EB0" w14:textId="77777777" w:rsidR="007076B1" w:rsidRDefault="00ED1DB2">
            <w:pPr>
              <w:widowControl w:val="0"/>
              <w:jc w:val="right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rustee Limited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8A5CED" w14:textId="77777777" w:rsidR="007076B1" w:rsidRDefault="00ED1DB2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4E1BEBE1" w14:textId="77777777" w:rsidR="007076B1" w:rsidRDefault="00ED1DB2">
            <w:pPr>
              <w:widowControl w:val="0"/>
              <w:jc w:val="right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rustee Limited</w:t>
            </w:r>
          </w:p>
        </w:tc>
      </w:tr>
      <w:tr w:rsidR="007076B1" w14:paraId="1848ED75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A65AAC9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Initial Trustees or Directors of Trustee Company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19559925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, residential addresses, email, mobile and IRD number for every Director, and their relationship to you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3E0D5C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63768CC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5604C6A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others:</w:t>
            </w:r>
          </w:p>
          <w:p w14:paraId="1045CC4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 on their own:</w:t>
            </w:r>
          </w:p>
          <w:p w14:paraId="60B9E6C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Details of the others:</w:t>
            </w:r>
          </w:p>
          <w:p w14:paraId="56D7423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B146E0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9CEF7C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403C42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6F894E4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018DF86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others:</w:t>
            </w:r>
          </w:p>
          <w:p w14:paraId="3E7E666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 on their own:</w:t>
            </w:r>
          </w:p>
          <w:p w14:paraId="122B23A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Details of the others:</w:t>
            </w:r>
          </w:p>
          <w:p w14:paraId="1C02D53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3BA973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5E9B424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CA635E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Initial shareholders of Trustee Company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2F52DA07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, residential addresses, email, and mobile for every shareholder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882FFF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74A2236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36337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3961237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</w:tr>
      <w:tr w:rsidR="007076B1" w14:paraId="757FC9B2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4AB620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Backstop Trustees or Directors of Trustee Company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E39A7A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Trustees of my will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4E20DE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F3B6AE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Trustees of my will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43351967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69A5F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Initial Protector</w:t>
            </w:r>
            <w:r>
              <w:rPr>
                <w:rFonts w:ascii="Calibri" w:hAnsi="Calibri"/>
                <w:sz w:val="20"/>
                <w:lang w:val="en-GB"/>
              </w:rPr>
              <w:t xml:space="preserve"> (the dispute resolver with power to hire and fire trustees)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A1057E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1008559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AC754B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3C09134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</w:tr>
      <w:tr w:rsidR="007076B1" w14:paraId="252A8F5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71C6E5D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lastRenderedPageBreak/>
              <w:t>Backstop Protector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48C2DFD8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or Others.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712372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Trustees of my will</w:t>
            </w:r>
          </w:p>
          <w:p w14:paraId="10DBFE7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children at age 25/30/35</w:t>
            </w:r>
          </w:p>
          <w:p w14:paraId="62BEB0F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of my children at age 25/30/35. Specify:</w:t>
            </w:r>
          </w:p>
          <w:p w14:paraId="4898C0D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72BA7C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.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, residential addresses, email, and mobile:</w:t>
            </w:r>
          </w:p>
          <w:p w14:paraId="50D0D17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60191D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544880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Trustees of my will</w:t>
            </w:r>
          </w:p>
          <w:p w14:paraId="21231A8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children at age 25/30/35</w:t>
            </w:r>
          </w:p>
          <w:p w14:paraId="5ABDB0C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of my children at age 25/30/35. Specify:</w:t>
            </w:r>
          </w:p>
          <w:p w14:paraId="3A33357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997873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.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, residential addresses, email, and mobile</w:t>
            </w:r>
          </w:p>
        </w:tc>
      </w:tr>
      <w:tr w:rsidR="007076B1" w14:paraId="525973D4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CCAA279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ovisions to be made from the Trust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4C7E4E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A66AB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333171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CBD7B6F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incipal Primary Beneficiaries:</w:t>
            </w:r>
          </w:p>
          <w:p w14:paraId="1C352EFD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clude Full legal names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F58555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3ACE8B4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C1DDC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486559C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</w:tr>
      <w:tr w:rsidR="007076B1" w14:paraId="7206617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0AA73A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While I am alive </w:t>
            </w:r>
            <w:r>
              <w:rPr>
                <w:rFonts w:ascii="Calibri" w:hAnsi="Calibri"/>
                <w:sz w:val="20"/>
                <w:lang w:val="en-GB"/>
              </w:rPr>
              <w:t>give priority to the needs of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5BE20E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</w:t>
            </w:r>
          </w:p>
          <w:p w14:paraId="7A02218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ECD146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</w:t>
            </w:r>
          </w:p>
          <w:p w14:paraId="5C95987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</w:tr>
      <w:tr w:rsidR="007076B1" w14:paraId="5E3C793C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D635CC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After my death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DAC10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82C155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F11C84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103D494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Keep the Trust going long term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AFF0D2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A9684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</w:t>
            </w:r>
          </w:p>
        </w:tc>
      </w:tr>
      <w:tr w:rsidR="007076B1" w14:paraId="2C63DDA1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83D21E3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et my Partner live in the family home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49CFF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6BD048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</w:tr>
      <w:tr w:rsidR="007076B1" w14:paraId="6F817B8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3A2582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et my Partner live in any other home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7BDB2A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7BCD5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</w:tr>
      <w:tr w:rsidR="007076B1" w14:paraId="5FFED232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56D3D91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Partner is to be the number one priority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ADFB4D2" w14:textId="77777777" w:rsidR="007076B1" w:rsidRDefault="00ED1DB2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28D1A0" w14:textId="77777777" w:rsidR="007076B1" w:rsidRDefault="00ED1DB2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35D4B83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D2B7A8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Look after my children after my Partner is looked after: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7DC8CA9" w14:textId="77777777" w:rsidR="007076B1" w:rsidRDefault="00ED1DB2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0D070F" w14:textId="77777777" w:rsidR="007076B1" w:rsidRDefault="00ED1DB2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2267FD44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CAC1A28" w14:textId="77777777" w:rsidR="007076B1" w:rsidRDefault="00ED1DB2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Partner’s interest ceases if they remarry or enter a de facto relationship (</w:t>
            </w:r>
            <w:r>
              <w:rPr>
                <w:rFonts w:ascii="Calibri" w:hAnsi="Calibri"/>
                <w:b/>
                <w:sz w:val="20"/>
                <w:lang w:val="en-GB"/>
              </w:rPr>
              <w:t>not for jointly owned assets or joint trusts</w:t>
            </w:r>
            <w:r>
              <w:rPr>
                <w:rFonts w:ascii="Calibri" w:hAnsi="Calibri"/>
                <w:sz w:val="20"/>
                <w:lang w:val="en-GB"/>
              </w:rPr>
              <w:t>)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17433E5" w14:textId="77777777" w:rsidR="007076B1" w:rsidRDefault="00ED1DB2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1F796FB" w14:textId="77777777" w:rsidR="007076B1" w:rsidRDefault="00ED1DB2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</w:tbl>
    <w:p w14:paraId="0A6BEAA1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212"/>
        <w:gridCol w:w="3212"/>
        <w:gridCol w:w="3212"/>
      </w:tblGrid>
      <w:tr w:rsidR="007076B1" w14:paraId="605E2B05" w14:textId="77777777">
        <w:trPr>
          <w:cantSplit/>
        </w:trPr>
        <w:tc>
          <w:tcPr>
            <w:tcW w:w="9636" w:type="dxa"/>
            <w:gridSpan w:val="3"/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14DC8E" w14:textId="4CFE06B6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Part 8: My financial position [If you have a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trust</w:t>
            </w:r>
            <w:proofErr w:type="gramEnd"/>
            <w:r>
              <w:rPr>
                <w:rFonts w:ascii="Calibri" w:hAnsi="Calibri"/>
                <w:b/>
                <w:sz w:val="20"/>
                <w:lang w:val="en-GB"/>
              </w:rPr>
              <w:t xml:space="preserve"> please note which assets are the trust’s]</w:t>
            </w:r>
            <w:r w:rsidR="00F97C94">
              <w:rPr>
                <w:rFonts w:ascii="Calibri" w:hAnsi="Calibri"/>
                <w:b/>
                <w:sz w:val="20"/>
                <w:lang w:val="en-GB"/>
              </w:rPr>
              <w:t>. Please detail which of the assets are to be sold to the Trust.</w:t>
            </w:r>
          </w:p>
        </w:tc>
      </w:tr>
      <w:tr w:rsidR="007076B1" w14:paraId="7AD06E70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A54D3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Income Detail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B8EF34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ner 1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1766D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ner 2</w:t>
            </w:r>
          </w:p>
        </w:tc>
      </w:tr>
      <w:tr w:rsidR="007076B1" w14:paraId="4E9FCA6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29AB1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Yearly </w:t>
            </w:r>
            <w:proofErr w:type="spellStart"/>
            <w:proofErr w:type="gramStart"/>
            <w:r>
              <w:rPr>
                <w:rFonts w:ascii="Calibri" w:hAnsi="Calibri"/>
                <w:sz w:val="20"/>
                <w:lang w:val="en-GB"/>
              </w:rPr>
              <w:t>self employed</w:t>
            </w:r>
            <w:proofErr w:type="spellEnd"/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income: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E9624B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10B6EA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252F9E91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2519A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Yearly interest and dividend income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154F62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7406A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64FD938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EE2E41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Yearly employee income: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155F24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3D053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78915E1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F12652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Yearly rental property income or (losses)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FBEAC2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E0510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03F18543" w14:textId="77777777">
        <w:trPr>
          <w:cantSplit/>
        </w:trPr>
        <w:tc>
          <w:tcPr>
            <w:tcW w:w="9636" w:type="dxa"/>
            <w:gridSpan w:val="3"/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BD3B5C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assets:</w:t>
            </w:r>
          </w:p>
        </w:tc>
      </w:tr>
      <w:tr w:rsidR="007076B1" w14:paraId="3A324A8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92197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Term deposit or investment account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E7673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670387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2250A601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62D49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Bank name(s)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882AF1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88430C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1BAED1D0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FD281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Life insurance policies:</w:t>
            </w:r>
          </w:p>
          <w:p w14:paraId="2CF6D46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Company name: </w:t>
            </w:r>
          </w:p>
          <w:p w14:paraId="143ECD5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olicy number(s):</w:t>
            </w:r>
          </w:p>
          <w:p w14:paraId="4858EB6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ife(s) assured:</w:t>
            </w:r>
          </w:p>
          <w:p w14:paraId="164BDC5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urrent surrender value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75083C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6DBDCB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423F0C8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B3EC09" w14:textId="77777777" w:rsidR="007076B1" w:rsidRDefault="00ED1DB2">
            <w:pPr>
              <w:widowControl w:val="0"/>
              <w:rPr>
                <w:rFonts w:ascii="Calibri" w:hAnsi="Calibri"/>
                <w:b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Superannuation Details:</w:t>
            </w:r>
          </w:p>
          <w:p w14:paraId="3D72D61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Company name: </w:t>
            </w:r>
          </w:p>
          <w:p w14:paraId="798BC20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olicy Number</w:t>
            </w:r>
          </w:p>
          <w:p w14:paraId="019FCE6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Current surrender value: 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ABD237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507AB2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B74A913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7D08AF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Unit Trusts and Shares:</w:t>
            </w:r>
          </w:p>
          <w:p w14:paraId="666FB2C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Name of Company/Trust </w:t>
            </w:r>
          </w:p>
          <w:p w14:paraId="6629FA4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Reference number</w:t>
            </w:r>
          </w:p>
          <w:p w14:paraId="7373069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umber of Shares/Units:</w:t>
            </w:r>
          </w:p>
          <w:p w14:paraId="1ED0299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urrent Value of Shares/Unit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2D961C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887C3F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8CC177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587246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operties:</w:t>
            </w:r>
          </w:p>
          <w:p w14:paraId="5C8C6FD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  <w:p w14:paraId="12AB5EA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urrent Value:</w:t>
            </w:r>
          </w:p>
          <w:p w14:paraId="535AF47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atest government valuation:</w:t>
            </w:r>
          </w:p>
          <w:p w14:paraId="6360BA1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ertificate of title number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0CEF34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My family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home</w:t>
            </w:r>
            <w:proofErr w:type="gramEnd"/>
          </w:p>
          <w:p w14:paraId="6E586B4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1182CE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277F770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007257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My family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home</w:t>
            </w:r>
            <w:proofErr w:type="gramEnd"/>
          </w:p>
          <w:p w14:paraId="0D34DD6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01DD75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53D9E25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0F03881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8ADFCF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There is a mortgage against the title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45CF42F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Name of lender: </w:t>
            </w:r>
          </w:p>
          <w:p w14:paraId="3B47C08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AB22F5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30CE37A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723ACE5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550B18C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25C177A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18562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62AED6A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686D005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38B2A3E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3846CBC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</w:tr>
      <w:tr w:rsidR="007076B1" w14:paraId="06F3051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58910E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operties:</w:t>
            </w:r>
          </w:p>
          <w:p w14:paraId="465973D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  <w:p w14:paraId="70BE9CE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urrent Value:</w:t>
            </w:r>
          </w:p>
          <w:p w14:paraId="5B955B6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atest government valuation:</w:t>
            </w:r>
          </w:p>
          <w:p w14:paraId="0BE0350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ertificate of title number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35FAA6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My holiday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home</w:t>
            </w:r>
            <w:proofErr w:type="gramEnd"/>
          </w:p>
          <w:p w14:paraId="781A2A1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ECD459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43F3834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0010BD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My holiday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home</w:t>
            </w:r>
            <w:proofErr w:type="gramEnd"/>
          </w:p>
          <w:p w14:paraId="732F51E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964EF7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30429FA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4362E41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417D54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There is a mortgage against the title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115E7B1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Name of lender: </w:t>
            </w:r>
          </w:p>
          <w:p w14:paraId="70A4B07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139FC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00E54C3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77A9B95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4539076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37DD6E3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4D9A9C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6D538F9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39B93CB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125B5229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546BB74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</w:tr>
      <w:tr w:rsidR="007076B1" w14:paraId="608FD4D2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3D593F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Rental property/commercial property/farm:</w:t>
            </w:r>
          </w:p>
          <w:p w14:paraId="739A080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  <w:p w14:paraId="7732CF3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urrent Value:</w:t>
            </w:r>
          </w:p>
          <w:p w14:paraId="7343F5F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atest government valuation:</w:t>
            </w:r>
          </w:p>
          <w:p w14:paraId="11413E7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ertificate of title number:</w:t>
            </w:r>
          </w:p>
          <w:p w14:paraId="0F04F97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annual profit/loss i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CE365E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rental property/commercial property/farm</w:t>
            </w:r>
          </w:p>
          <w:p w14:paraId="4ACA468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D00BEE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30A8622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46CB7CB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77D4C6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rofit/Loss 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CE9F5C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rental property/commercial property/farm</w:t>
            </w:r>
          </w:p>
          <w:p w14:paraId="6686704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E8EAC1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526D973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514F328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651860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rofit/Loss $</w:t>
            </w:r>
          </w:p>
        </w:tc>
      </w:tr>
      <w:tr w:rsidR="007076B1" w14:paraId="1352EDC0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8E4560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There is a mortgage against the title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3AC621C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Name of lender: </w:t>
            </w:r>
          </w:p>
          <w:p w14:paraId="5E0B1FE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  <w:p w14:paraId="6BD3620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7650F4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6B07AAC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2030410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763C941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0D0B418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3DDB0F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6ADB7E5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018A1AA3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2A2C82A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089D3DA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</w:tr>
      <w:tr w:rsidR="007076B1" w14:paraId="329CF505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F7791D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Total depreciation claimed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921BD7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Buildings $</w:t>
            </w:r>
          </w:p>
          <w:p w14:paraId="7E6DE82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hattels 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96EFD6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Buildings $</w:t>
            </w:r>
          </w:p>
          <w:p w14:paraId="11FD045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hattels $</w:t>
            </w:r>
          </w:p>
        </w:tc>
      </w:tr>
      <w:tr w:rsidR="007076B1" w14:paraId="23AFC9C5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A70921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am GST registered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BA23F7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GST reg no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A68DB3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GST reg no:</w:t>
            </w:r>
          </w:p>
        </w:tc>
      </w:tr>
      <w:tr w:rsidR="007076B1" w14:paraId="0A84545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DC41F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other appreciating assets:</w:t>
            </w:r>
            <w:r>
              <w:rPr>
                <w:rFonts w:ascii="Calibri" w:hAnsi="Calibri"/>
                <w:sz w:val="20"/>
                <w:lang w:val="en-GB"/>
              </w:rPr>
              <w:t xml:space="preserve"> Attach details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( with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market values)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1DA76F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511E4D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482CCEB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1A538D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I have my own business or private company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8388A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le trader ☐ Partnership</w:t>
            </w:r>
          </w:p>
          <w:p w14:paraId="731D0BC8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ompany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C59F78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le trader ☐ Partnership</w:t>
            </w:r>
          </w:p>
          <w:p w14:paraId="627B052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ompany </w:t>
            </w:r>
          </w:p>
        </w:tc>
      </w:tr>
      <w:tr w:rsidR="007076B1" w14:paraId="1B5E3F05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8FC1BFA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me of the Company/Busines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CA200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73BC76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4D95B85" w14:textId="77777777">
        <w:trPr>
          <w:cantSplit/>
        </w:trPr>
        <w:tc>
          <w:tcPr>
            <w:tcW w:w="9636" w:type="dxa"/>
            <w:gridSpan w:val="3"/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9A472E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B: Attach a copy of the last annual accounts.</w:t>
            </w:r>
          </w:p>
        </w:tc>
      </w:tr>
      <w:tr w:rsidR="007076B1" w14:paraId="3470C2C6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198AEF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re are losses carried forward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7E308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184DE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$</w:t>
            </w:r>
          </w:p>
        </w:tc>
      </w:tr>
      <w:tr w:rsidR="007076B1" w14:paraId="22FA448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4ED008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t is a Loss attributing Qualifying Company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39B8F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878F27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 </w:t>
            </w:r>
          </w:p>
        </w:tc>
      </w:tr>
      <w:tr w:rsidR="007076B1" w14:paraId="290F6C1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24AB1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re are retained earnings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7C47156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63CE44E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$</w:t>
            </w:r>
          </w:p>
        </w:tc>
      </w:tr>
      <w:tr w:rsidR="007076B1" w14:paraId="614C675E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B35DF7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shareholders have given personal guarantees to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F28A6D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Landlord</w:t>
            </w:r>
          </w:p>
          <w:p w14:paraId="4596803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Company bankers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9C0C71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Landlord</w:t>
            </w:r>
          </w:p>
          <w:p w14:paraId="33A1CD4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Company bankers</w:t>
            </w:r>
          </w:p>
        </w:tc>
      </w:tr>
      <w:tr w:rsidR="007076B1" w14:paraId="5B5C4D6F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B266DCB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Risks are fully covered by insurance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4EED20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AEB991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</w:tr>
      <w:tr w:rsidR="007076B1" w14:paraId="760B22B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F138BDD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income paid to me by the Company is (before tax)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BE996B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B48E1CC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24EB185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402EAF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accounting firm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4BC5D1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irm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EF0BF62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ccountant:</w:t>
            </w:r>
          </w:p>
        </w:tc>
      </w:tr>
      <w:tr w:rsidR="007076B1" w14:paraId="575A1C63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A11F10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57E26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hone Number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F952285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Email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or  Fax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Number:</w:t>
            </w:r>
          </w:p>
        </w:tc>
      </w:tr>
      <w:tr w:rsidR="007076B1" w14:paraId="7EA306C4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FFD42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642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F7B0CB4" w14:textId="77777777" w:rsidR="007076B1" w:rsidRDefault="00ED1DB2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ostal address:</w:t>
            </w:r>
          </w:p>
        </w:tc>
      </w:tr>
    </w:tbl>
    <w:p w14:paraId="4F4781F1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0550D465" w14:textId="77777777" w:rsidR="007076B1" w:rsidRDefault="00ED1DB2">
      <w:pPr>
        <w:widowControl w:val="0"/>
        <w:rPr>
          <w:rFonts w:ascii="Calibri" w:hAnsi="Calibri"/>
          <w:sz w:val="20"/>
          <w:lang w:val="en-GB"/>
        </w:rPr>
      </w:pPr>
      <w:r>
        <w:rPr>
          <w:rFonts w:ascii="Calibri" w:hAnsi="Calibri"/>
          <w:sz w:val="20"/>
          <w:lang w:val="en-GB"/>
        </w:rPr>
        <w:t>Other information as to your wishes:</w:t>
      </w:r>
    </w:p>
    <w:sectPr w:rsidR="007076B1">
      <w:headerReference w:type="even" r:id="rId8"/>
      <w:headerReference w:type="default" r:id="rId9"/>
      <w:footerReference w:type="even" r:id="rId10"/>
      <w:footerReference w:type="default" r:id="rId11"/>
      <w:pgSz w:w="11905" w:h="16837"/>
      <w:pgMar w:top="600" w:right="576" w:bottom="360" w:left="576" w:header="36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327EA" w14:textId="77777777" w:rsidR="00383D4E" w:rsidRDefault="00383D4E">
      <w:r>
        <w:separator/>
      </w:r>
    </w:p>
  </w:endnote>
  <w:endnote w:type="continuationSeparator" w:id="0">
    <w:p w14:paraId="33D40417" w14:textId="77777777" w:rsidR="00383D4E" w:rsidRDefault="00383D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3AF9B" w14:textId="77777777" w:rsidR="007076B1" w:rsidRDefault="007076B1">
    <w:pPr>
      <w:widowControl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F308C" w14:textId="77777777" w:rsidR="007076B1" w:rsidRDefault="007076B1">
    <w:pPr>
      <w:widowControl w:val="0"/>
      <w:spacing w:line="0" w:lineRule="atLea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B5B26" w14:textId="77777777" w:rsidR="00383D4E" w:rsidRDefault="00383D4E">
      <w:r>
        <w:separator/>
      </w:r>
    </w:p>
  </w:footnote>
  <w:footnote w:type="continuationSeparator" w:id="0">
    <w:p w14:paraId="38129137" w14:textId="77777777" w:rsidR="00383D4E" w:rsidRDefault="00383D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833CC" w14:textId="77777777" w:rsidR="007076B1" w:rsidRDefault="00ED1DB2">
    <w:pPr>
      <w:widowControl w:val="0"/>
    </w:pPr>
    <w:r>
      <w:rPr>
        <w:rFonts w:ascii="Calibri" w:hAnsi="Calibri"/>
        <w:sz w:val="18"/>
        <w:lang w:val="en-GB"/>
      </w:rPr>
      <w:t xml:space="preserve">20/02/2022 Estate planning questionnaire © Ross Holmes Virtual Lawyers Limited 2022 </w:t>
    </w:r>
    <w:hyperlink r:id="rId1" w:history="1">
      <w:r>
        <w:rPr>
          <w:rFonts w:ascii="Calibri" w:hAnsi="Calibri"/>
          <w:color w:val="0000FF"/>
          <w:sz w:val="18"/>
          <w:u w:val="single"/>
          <w:lang w:val="en-GB"/>
        </w:rPr>
        <w:t>www.rossholmeslawyers.com</w:t>
      </w:r>
    </w:hyperlink>
    <w:r>
      <w:rPr>
        <w:rFonts w:ascii="Calibri" w:hAnsi="Calibri"/>
        <w:sz w:val="18"/>
        <w:lang w:val="en-GB"/>
      </w:rPr>
      <w:t xml:space="preserve"> + 64 9 4150099 </w:t>
    </w:r>
    <w:proofErr w:type="spellStart"/>
    <w:r>
      <w:rPr>
        <w:rFonts w:ascii="Calibri" w:hAnsi="Calibri"/>
        <w:sz w:val="18"/>
        <w:lang w:val="en-GB"/>
      </w:rPr>
      <w:t>ext</w:t>
    </w:r>
    <w:proofErr w:type="spellEnd"/>
    <w:r>
      <w:rPr>
        <w:rFonts w:ascii="Calibri" w:hAnsi="Calibri"/>
        <w:sz w:val="18"/>
        <w:lang w:val="en-GB"/>
      </w:rPr>
      <w:t xml:space="preserve"> 0</w:t>
    </w:r>
  </w:p>
  <w:p w14:paraId="2A77FBA4" w14:textId="77777777" w:rsidR="007076B1" w:rsidRDefault="00ED1DB2">
    <w:pPr>
      <w:framePr w:w="10753" w:h="210" w:hRule="exact" w:wrap="notBeside" w:vAnchor="page" w:hAnchor="text" w:y="72"/>
      <w:widowControl w:val="0"/>
      <w:spacing w:line="0" w:lineRule="atLeast"/>
      <w:jc w:val="right"/>
      <w:rPr>
        <w:rFonts w:ascii="Calibri" w:hAnsi="Calibri"/>
        <w:vanish/>
        <w:sz w:val="18"/>
        <w:lang w:val="en-GB"/>
      </w:rPr>
    </w:pP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>PAGE</w:instrText>
    </w:r>
    <w:r>
      <w:rPr>
        <w:rFonts w:ascii="Arial" w:hAnsi="Arial"/>
        <w:sz w:val="18"/>
      </w:rPr>
      <w:fldChar w:fldCharType="separate"/>
    </w:r>
    <w:r>
      <w:rPr>
        <w:rFonts w:ascii="Arial" w:hAnsi="Arial"/>
        <w:sz w:val="18"/>
      </w:rPr>
      <w:t>XXX</w:t>
    </w:r>
    <w:r>
      <w:rPr>
        <w:rFonts w:ascii="Arial" w:hAnsi="Arial"/>
        <w:sz w:val="18"/>
      </w:rPr>
      <w:fldChar w:fldCharType="end"/>
    </w:r>
  </w:p>
  <w:p w14:paraId="57FD96F2" w14:textId="77777777" w:rsidR="007076B1" w:rsidRDefault="007076B1">
    <w:pPr>
      <w:widowControl w:val="0"/>
      <w:rPr>
        <w:rFonts w:ascii="Calibri" w:hAnsi="Calibri"/>
        <w:sz w:val="18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029DF" w14:textId="2A142602" w:rsidR="007076B1" w:rsidRDefault="00F33F29">
    <w:pPr>
      <w:widowControl w:val="0"/>
    </w:pPr>
    <w:r>
      <w:rPr>
        <w:rFonts w:ascii="Calibri" w:hAnsi="Calibri"/>
        <w:sz w:val="18"/>
        <w:lang w:val="en-GB"/>
      </w:rPr>
      <w:t>23/05/2022</w:t>
    </w:r>
    <w:r w:rsidR="00ED1DB2">
      <w:rPr>
        <w:rFonts w:ascii="Calibri" w:hAnsi="Calibri"/>
        <w:sz w:val="18"/>
        <w:lang w:val="en-GB"/>
      </w:rPr>
      <w:t xml:space="preserve"> Estate planning questionnaire</w:t>
    </w:r>
    <w:r>
      <w:rPr>
        <w:rFonts w:ascii="Calibri" w:hAnsi="Calibri"/>
        <w:sz w:val="18"/>
        <w:lang w:val="en-GB"/>
      </w:rPr>
      <w:t xml:space="preserve"> multi-generational trust</w:t>
    </w:r>
    <w:r w:rsidR="00ED1DB2">
      <w:rPr>
        <w:rFonts w:ascii="Calibri" w:hAnsi="Calibri"/>
        <w:sz w:val="18"/>
        <w:lang w:val="en-GB"/>
      </w:rPr>
      <w:t xml:space="preserve"> © Ross Holmes Virtual Lawyers Limited 2022</w:t>
    </w:r>
  </w:p>
  <w:p w14:paraId="2FC302E4" w14:textId="77777777" w:rsidR="007076B1" w:rsidRDefault="00ED1DB2">
    <w:pPr>
      <w:framePr w:w="10753" w:h="210" w:hRule="exact" w:wrap="notBeside" w:vAnchor="page" w:hAnchor="text" w:y="72"/>
      <w:widowControl w:val="0"/>
      <w:spacing w:line="0" w:lineRule="atLeast"/>
      <w:jc w:val="right"/>
      <w:rPr>
        <w:rFonts w:ascii="Calibri" w:hAnsi="Calibri"/>
        <w:vanish/>
        <w:sz w:val="18"/>
        <w:lang w:val="en-GB"/>
      </w:rPr>
    </w:pP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>PAGE</w:instrText>
    </w:r>
    <w:r>
      <w:rPr>
        <w:rFonts w:ascii="Arial" w:hAnsi="Arial"/>
        <w:sz w:val="18"/>
      </w:rPr>
      <w:fldChar w:fldCharType="separate"/>
    </w:r>
    <w:r>
      <w:rPr>
        <w:rFonts w:ascii="Arial" w:hAnsi="Arial"/>
        <w:sz w:val="18"/>
      </w:rPr>
      <w:t>XXX</w:t>
    </w:r>
    <w:r>
      <w:rPr>
        <w:rFonts w:ascii="Arial" w:hAnsi="Arial"/>
        <w:sz w:val="18"/>
      </w:rPr>
      <w:fldChar w:fldCharType="end"/>
    </w:r>
  </w:p>
  <w:p w14:paraId="6752A51E" w14:textId="77777777" w:rsidR="007076B1" w:rsidRDefault="007076B1">
    <w:pPr>
      <w:widowControl w:val="0"/>
      <w:rPr>
        <w:rFonts w:ascii="Calibri" w:hAnsi="Calibri"/>
        <w:sz w:val="1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suff w:val="nothing"/>
      <w:lvlText w:val="%1."/>
      <w:lvlJc w:val="left"/>
    </w:lvl>
    <w:lvl w:ilvl="1">
      <w:start w:val="1"/>
      <w:numFmt w:val="lowerLetter"/>
      <w:suff w:val="nothing"/>
      <w:lvlText w:val="%2."/>
      <w:lvlJc w:val="left"/>
    </w:lvl>
    <w:lvl w:ilvl="2">
      <w:start w:val="1"/>
      <w:numFmt w:val="lowerRoman"/>
      <w:suff w:val="nothing"/>
      <w:lvlText w:val="%3."/>
      <w:lvlJc w:val="left"/>
    </w:lvl>
    <w:lvl w:ilvl="3">
      <w:start w:val="1"/>
      <w:numFmt w:val="decimal"/>
      <w:suff w:val="nothing"/>
      <w:lvlText w:val="(%4)"/>
      <w:lvlJc w:val="left"/>
    </w:lvl>
    <w:lvl w:ilvl="4">
      <w:start w:val="1"/>
      <w:numFmt w:val="lowerLetter"/>
      <w:suff w:val="nothing"/>
      <w:lvlText w:val="(%5)"/>
      <w:lvlJc w:val="left"/>
    </w:lvl>
    <w:lvl w:ilvl="5">
      <w:start w:val="1"/>
      <w:numFmt w:val="lowerRoman"/>
      <w:suff w:val="nothing"/>
      <w:lvlText w:val="(%6)"/>
      <w:lvlJc w:val="left"/>
    </w:lvl>
    <w:lvl w:ilvl="6">
      <w:start w:val="1"/>
      <w:numFmt w:val="decimal"/>
      <w:suff w:val="nothing"/>
      <w:lvlText w:val="%7)"/>
      <w:lvlJc w:val="left"/>
    </w:lvl>
    <w:lvl w:ilvl="7">
      <w:start w:val="1"/>
      <w:numFmt w:val="lowerLetter"/>
      <w:suff w:val="nothing"/>
      <w:lvlText w:val="%8)"/>
      <w:lvlJc w:val="left"/>
    </w:lvl>
    <w:lvl w:ilvl="8">
      <w:start w:val="1"/>
      <w:numFmt w:val="lowerRoman"/>
      <w:suff w:val="nothing"/>
      <w:lvlText w:val="%9)"/>
      <w:lvlJc w:val="left"/>
    </w:lvl>
  </w:abstractNum>
  <w:num w:numId="1" w16cid:durableId="2066366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NTSysLC0MDU0MTBT0lEKTi0uzszPAykwqQUArFS9fSwAAAA="/>
  </w:docVars>
  <w:rsids>
    <w:rsidRoot w:val="007076B1"/>
    <w:rsid w:val="001D33E3"/>
    <w:rsid w:val="002803E7"/>
    <w:rsid w:val="00316451"/>
    <w:rsid w:val="00383D4E"/>
    <w:rsid w:val="00432B39"/>
    <w:rsid w:val="0057754D"/>
    <w:rsid w:val="005C73EC"/>
    <w:rsid w:val="005E0491"/>
    <w:rsid w:val="005E5944"/>
    <w:rsid w:val="006146AA"/>
    <w:rsid w:val="006A5B07"/>
    <w:rsid w:val="007076B1"/>
    <w:rsid w:val="00740334"/>
    <w:rsid w:val="007F3F32"/>
    <w:rsid w:val="00870BC2"/>
    <w:rsid w:val="009C7EDA"/>
    <w:rsid w:val="009E4ADF"/>
    <w:rsid w:val="00A30A32"/>
    <w:rsid w:val="00BB439D"/>
    <w:rsid w:val="00BB6EC9"/>
    <w:rsid w:val="00CA2836"/>
    <w:rsid w:val="00D32D64"/>
    <w:rsid w:val="00E006E0"/>
    <w:rsid w:val="00E14113"/>
    <w:rsid w:val="00E25DAF"/>
    <w:rsid w:val="00ED1DB2"/>
    <w:rsid w:val="00F33F29"/>
    <w:rsid w:val="00F97C94"/>
    <w:rsid w:val="00FB16EC"/>
    <w:rsid w:val="00FE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1A6CAE"/>
  <w15:docId w15:val="{19290640-DD44-42EA-8E1B-7C8D9BE5E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pPr>
      <w:widowControl w:val="0"/>
    </w:pPr>
  </w:style>
  <w:style w:type="paragraph" w:customStyle="1" w:styleId="Level2">
    <w:name w:val="Level 2"/>
    <w:basedOn w:val="Normal"/>
    <w:pPr>
      <w:widowControl w:val="0"/>
    </w:pPr>
  </w:style>
  <w:style w:type="paragraph" w:customStyle="1" w:styleId="Level3">
    <w:name w:val="Level 3"/>
    <w:basedOn w:val="Normal"/>
    <w:pPr>
      <w:widowControl w:val="0"/>
    </w:pPr>
  </w:style>
  <w:style w:type="paragraph" w:customStyle="1" w:styleId="Level4">
    <w:name w:val="Level 4"/>
    <w:basedOn w:val="Normal"/>
    <w:pPr>
      <w:widowControl w:val="0"/>
    </w:pPr>
  </w:style>
  <w:style w:type="paragraph" w:customStyle="1" w:styleId="Level5">
    <w:name w:val="Level 5"/>
    <w:basedOn w:val="Normal"/>
    <w:pPr>
      <w:widowControl w:val="0"/>
    </w:pPr>
  </w:style>
  <w:style w:type="paragraph" w:customStyle="1" w:styleId="Level6">
    <w:name w:val="Level 6"/>
    <w:basedOn w:val="Normal"/>
    <w:pPr>
      <w:widowControl w:val="0"/>
    </w:pPr>
  </w:style>
  <w:style w:type="paragraph" w:customStyle="1" w:styleId="Level7">
    <w:name w:val="Level 7"/>
    <w:basedOn w:val="Normal"/>
    <w:pPr>
      <w:widowControl w:val="0"/>
    </w:pPr>
  </w:style>
  <w:style w:type="paragraph" w:customStyle="1" w:styleId="Level8">
    <w:name w:val="Level 8"/>
    <w:basedOn w:val="Normal"/>
    <w:pPr>
      <w:widowControl w:val="0"/>
    </w:pPr>
  </w:style>
  <w:style w:type="paragraph" w:customStyle="1" w:styleId="Level9">
    <w:name w:val="Level 9"/>
    <w:basedOn w:val="Normal"/>
    <w:pPr>
      <w:widowControl w:val="0"/>
    </w:pPr>
  </w:style>
  <w:style w:type="paragraph" w:customStyle="1" w:styleId="26">
    <w:name w:val="_26"/>
    <w:basedOn w:val="Normal"/>
    <w:pPr>
      <w:widowControl w:val="0"/>
    </w:pPr>
  </w:style>
  <w:style w:type="paragraph" w:customStyle="1" w:styleId="25">
    <w:name w:val="_25"/>
    <w:basedOn w:val="Normal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0" w:hanging="720"/>
    </w:pPr>
  </w:style>
  <w:style w:type="paragraph" w:customStyle="1" w:styleId="24">
    <w:name w:val="_24"/>
    <w:basedOn w:val="Normal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160"/>
    </w:pPr>
  </w:style>
  <w:style w:type="paragraph" w:customStyle="1" w:styleId="23">
    <w:name w:val="_23"/>
    <w:basedOn w:val="Normal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880"/>
    </w:pPr>
  </w:style>
  <w:style w:type="paragraph" w:customStyle="1" w:styleId="22">
    <w:name w:val="_22"/>
    <w:basedOn w:val="Normal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0"/>
    </w:pPr>
  </w:style>
  <w:style w:type="paragraph" w:customStyle="1" w:styleId="21">
    <w:name w:val="_21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4320"/>
    </w:pPr>
  </w:style>
  <w:style w:type="paragraph" w:customStyle="1" w:styleId="20">
    <w:name w:val="_20"/>
    <w:basedOn w:val="Normal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5040"/>
    </w:pPr>
  </w:style>
  <w:style w:type="paragraph" w:customStyle="1" w:styleId="19">
    <w:name w:val="_19"/>
    <w:basedOn w:val="Normal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</w:tabs>
      <w:ind w:left="5760"/>
    </w:pPr>
  </w:style>
  <w:style w:type="paragraph" w:customStyle="1" w:styleId="18">
    <w:name w:val="_18"/>
    <w:basedOn w:val="Normal"/>
    <w:pPr>
      <w:widowControl w:val="0"/>
      <w:tabs>
        <w:tab w:val="left" w:pos="6480"/>
        <w:tab w:val="left" w:pos="7200"/>
        <w:tab w:val="left" w:pos="7920"/>
        <w:tab w:val="left" w:pos="8640"/>
      </w:tabs>
      <w:ind w:left="6480"/>
    </w:pPr>
  </w:style>
  <w:style w:type="paragraph" w:customStyle="1" w:styleId="17">
    <w:name w:val="_17"/>
    <w:basedOn w:val="Normal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</w:style>
  <w:style w:type="paragraph" w:customStyle="1" w:styleId="16">
    <w:name w:val="_16"/>
    <w:basedOn w:val="Normal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0" w:hanging="720"/>
    </w:pPr>
  </w:style>
  <w:style w:type="paragraph" w:customStyle="1" w:styleId="15">
    <w:name w:val="_15"/>
    <w:basedOn w:val="Normal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160"/>
    </w:pPr>
  </w:style>
  <w:style w:type="paragraph" w:customStyle="1" w:styleId="14">
    <w:name w:val="_14"/>
    <w:basedOn w:val="Normal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880"/>
    </w:pPr>
  </w:style>
  <w:style w:type="paragraph" w:customStyle="1" w:styleId="13">
    <w:name w:val="_13"/>
    <w:basedOn w:val="Normal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0"/>
    </w:pPr>
  </w:style>
  <w:style w:type="paragraph" w:customStyle="1" w:styleId="12">
    <w:name w:val="_12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4320"/>
    </w:pPr>
  </w:style>
  <w:style w:type="paragraph" w:customStyle="1" w:styleId="11">
    <w:name w:val="_11"/>
    <w:basedOn w:val="Normal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5040"/>
    </w:pPr>
  </w:style>
  <w:style w:type="paragraph" w:customStyle="1" w:styleId="10">
    <w:name w:val="_10"/>
    <w:basedOn w:val="Normal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</w:tabs>
      <w:ind w:left="5760"/>
    </w:pPr>
  </w:style>
  <w:style w:type="paragraph" w:customStyle="1" w:styleId="9">
    <w:name w:val="_9"/>
    <w:basedOn w:val="Normal"/>
    <w:pPr>
      <w:widowControl w:val="0"/>
      <w:tabs>
        <w:tab w:val="left" w:pos="6480"/>
        <w:tab w:val="left" w:pos="7200"/>
        <w:tab w:val="left" w:pos="7920"/>
        <w:tab w:val="left" w:pos="8640"/>
      </w:tabs>
      <w:ind w:left="6480"/>
    </w:pPr>
  </w:style>
  <w:style w:type="paragraph" w:customStyle="1" w:styleId="8">
    <w:name w:val="_8"/>
    <w:basedOn w:val="Normal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</w:style>
  <w:style w:type="paragraph" w:customStyle="1" w:styleId="a">
    <w:name w:val="Ђ"/>
    <w:basedOn w:val="Normal"/>
    <w:pPr>
      <w:widowControl w:val="0"/>
    </w:pPr>
  </w:style>
  <w:style w:type="paragraph" w:customStyle="1" w:styleId="WPPlainText">
    <w:name w:val="WP_Plain Text"/>
    <w:basedOn w:val="Normal"/>
    <w:rPr>
      <w:rFonts w:ascii="Courier New" w:hAnsi="Courier New"/>
      <w:sz w:val="20"/>
    </w:rPr>
  </w:style>
  <w:style w:type="paragraph" w:customStyle="1" w:styleId="7">
    <w:name w:val="_7"/>
    <w:basedOn w:val="Normal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0" w:hanging="720"/>
    </w:pPr>
  </w:style>
  <w:style w:type="paragraph" w:customStyle="1" w:styleId="6">
    <w:name w:val="_6"/>
    <w:basedOn w:val="Normal"/>
    <w:pPr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160"/>
    </w:pPr>
  </w:style>
  <w:style w:type="paragraph" w:customStyle="1" w:styleId="5">
    <w:name w:val="_5"/>
    <w:basedOn w:val="Normal"/>
    <w:pPr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880"/>
    </w:pPr>
  </w:style>
  <w:style w:type="paragraph" w:customStyle="1" w:styleId="4">
    <w:name w:val="_4"/>
    <w:basedOn w:val="Normal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0"/>
    </w:pPr>
  </w:style>
  <w:style w:type="paragraph" w:customStyle="1" w:styleId="3">
    <w:name w:val="_3"/>
    <w:basedOn w:val="Normal"/>
    <w:pPr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4320"/>
    </w:pPr>
  </w:style>
  <w:style w:type="paragraph" w:customStyle="1" w:styleId="2">
    <w:name w:val="_2"/>
    <w:basedOn w:val="Normal"/>
    <w:pP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5040"/>
    </w:pPr>
  </w:style>
  <w:style w:type="paragraph" w:customStyle="1" w:styleId="1">
    <w:name w:val="_1"/>
    <w:basedOn w:val="Normal"/>
    <w:pPr>
      <w:tabs>
        <w:tab w:val="left" w:pos="5760"/>
        <w:tab w:val="left" w:pos="6480"/>
        <w:tab w:val="left" w:pos="7200"/>
        <w:tab w:val="left" w:pos="7920"/>
        <w:tab w:val="left" w:pos="8640"/>
      </w:tabs>
      <w:ind w:left="5760"/>
    </w:pPr>
  </w:style>
  <w:style w:type="paragraph" w:customStyle="1" w:styleId="a0">
    <w:name w:val="_"/>
    <w:basedOn w:val="Normal"/>
    <w:pPr>
      <w:tabs>
        <w:tab w:val="left" w:pos="6480"/>
        <w:tab w:val="left" w:pos="7200"/>
        <w:tab w:val="left" w:pos="7920"/>
        <w:tab w:val="left" w:pos="8640"/>
      </w:tabs>
      <w:ind w:left="6480"/>
    </w:pPr>
  </w:style>
  <w:style w:type="character" w:customStyle="1" w:styleId="DefaultPara">
    <w:name w:val="Default Para"/>
    <w:basedOn w:val="DefaultParagraphFont"/>
  </w:style>
  <w:style w:type="paragraph" w:customStyle="1" w:styleId="WPBodyText">
    <w:name w:val="WP_Body Text"/>
    <w:basedOn w:val="Normal"/>
    <w:pPr>
      <w:widowControl w:val="0"/>
    </w:pPr>
    <w:rPr>
      <w:rFonts w:ascii="Trebuchet MS" w:hAnsi="Trebuchet MS"/>
      <w:sz w:val="16"/>
    </w:rPr>
  </w:style>
  <w:style w:type="character" w:customStyle="1" w:styleId="BodyTextCh">
    <w:name w:val="Body Text Ch"/>
    <w:basedOn w:val="DefaultParagraphFont"/>
    <w:rPr>
      <w:rFonts w:ascii="Trebuchet MS" w:hAnsi="Trebuchet MS"/>
      <w:sz w:val="16"/>
    </w:rPr>
  </w:style>
  <w:style w:type="paragraph" w:customStyle="1" w:styleId="Heading21">
    <w:name w:val="Heading 21"/>
    <w:basedOn w:val="Normal"/>
    <w:pPr>
      <w:widowControl w:val="0"/>
      <w:tabs>
        <w:tab w:val="left" w:pos="258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58"/>
    </w:pPr>
    <w:rPr>
      <w:rFonts w:ascii="Trebuchet MS" w:hAnsi="Trebuchet MS"/>
      <w:b/>
      <w:sz w:val="16"/>
    </w:rPr>
  </w:style>
  <w:style w:type="character" w:customStyle="1" w:styleId="Heading2Ch">
    <w:name w:val="Heading 2 Ch"/>
    <w:basedOn w:val="DefaultParagraphFont"/>
    <w:rPr>
      <w:rFonts w:ascii="Trebuchet MS" w:hAnsi="Trebuchet MS"/>
      <w:b/>
      <w:sz w:val="16"/>
    </w:rPr>
  </w:style>
  <w:style w:type="character" w:customStyle="1" w:styleId="SYSHYPERTEXT">
    <w:name w:val="SYS_HYPERTEXT"/>
    <w:basedOn w:val="DefaultParagraphFont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33F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F29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F33F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F2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ossholmes.co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4538</Words>
  <Characters>20744</Characters>
  <Application>Microsoft Office Word</Application>
  <DocSecurity>0</DocSecurity>
  <Lines>172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 Holmes</dc:creator>
  <cp:lastModifiedBy>Ross Holmes</cp:lastModifiedBy>
  <cp:revision>7</cp:revision>
  <dcterms:created xsi:type="dcterms:W3CDTF">2022-05-23T10:11:00Z</dcterms:created>
  <dcterms:modified xsi:type="dcterms:W3CDTF">2022-11-17T03:17:00Z</dcterms:modified>
</cp:coreProperties>
</file>